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1BC93" w14:textId="2D2166BF" w:rsidR="0077654E" w:rsidRPr="00DF014B" w:rsidRDefault="001B5750" w:rsidP="00DF014B">
      <w:pPr>
        <w:pStyle w:val="Title"/>
      </w:pPr>
      <w:r w:rsidRPr="00DF014B">
        <w:t>Ismat Jahan Anee</w:t>
      </w:r>
    </w:p>
    <w:p w14:paraId="4B79E21B" w14:textId="77777777" w:rsidR="00061AE4" w:rsidRDefault="009A0907" w:rsidP="00E320E1">
      <w:pPr>
        <w:pStyle w:val="Subtitle"/>
      </w:pPr>
      <w:r>
        <w:t>Email:</w:t>
      </w:r>
      <w:r w:rsidR="00472061">
        <w:t xml:space="preserve"> </w:t>
      </w:r>
      <w:hyperlink r:id="rId5" w:history="1">
        <w:r w:rsidR="00472061" w:rsidRPr="003A1039">
          <w:rPr>
            <w:rStyle w:val="Hyperlink"/>
          </w:rPr>
          <w:t>ismatjahan005@gmail.com</w:t>
        </w:r>
      </w:hyperlink>
    </w:p>
    <w:p w14:paraId="333D04F1" w14:textId="1B23E7A2" w:rsidR="00472061" w:rsidRDefault="00472061" w:rsidP="00E320E1">
      <w:pPr>
        <w:pStyle w:val="Subtitle"/>
      </w:pPr>
      <w:r>
        <w:t xml:space="preserve">Phone: </w:t>
      </w:r>
      <w:r w:rsidRPr="00472061">
        <w:t>+8801757730171</w:t>
      </w:r>
    </w:p>
    <w:p w14:paraId="7EBBAE66" w14:textId="10E1E012" w:rsidR="00472061" w:rsidRDefault="00472061" w:rsidP="007455D6">
      <w:pPr>
        <w:pStyle w:val="Subtitle"/>
      </w:pPr>
      <w:r>
        <w:t>Website:</w:t>
      </w:r>
      <w:r w:rsidR="009A076E">
        <w:t xml:space="preserve"> </w:t>
      </w:r>
      <w:hyperlink r:id="rId6" w:history="1">
        <w:r w:rsidR="009A076E" w:rsidRPr="006A73A9">
          <w:rPr>
            <w:rStyle w:val="Hyperlink"/>
          </w:rPr>
          <w:t>ismat-jahan-anee.web.app</w:t>
        </w:r>
      </w:hyperlink>
    </w:p>
    <w:p w14:paraId="712C1CCE" w14:textId="77777777" w:rsidR="005166CA" w:rsidRPr="007E5CDC" w:rsidRDefault="002D4DB2" w:rsidP="00915E21">
      <w:pPr>
        <w:pStyle w:val="Heading1"/>
      </w:pPr>
      <w:r>
        <w:t>Research Interest</w:t>
      </w:r>
    </w:p>
    <w:p w14:paraId="40F3D2D4" w14:textId="561550E4" w:rsidR="002D4DB2" w:rsidRDefault="005166CA" w:rsidP="005166CA">
      <w:r w:rsidRPr="005166CA">
        <w:t xml:space="preserve">Molecular Biology, Cell </w:t>
      </w:r>
      <w:r w:rsidR="00DF27C8">
        <w:t>B</w:t>
      </w:r>
      <w:r w:rsidRPr="005166CA">
        <w:t xml:space="preserve">iology, Aging, </w:t>
      </w:r>
      <w:r w:rsidR="00DF27C8">
        <w:t>H</w:t>
      </w:r>
      <w:r w:rsidRPr="005166CA">
        <w:t>ost-</w:t>
      </w:r>
      <w:r w:rsidR="00DF27C8">
        <w:t>P</w:t>
      </w:r>
      <w:r w:rsidRPr="005166CA">
        <w:t>athogen</w:t>
      </w:r>
      <w:r w:rsidR="00DF27C8" w:rsidRPr="005166CA">
        <w:t xml:space="preserve"> Interactions</w:t>
      </w:r>
      <w:r w:rsidR="00100AF7">
        <w:t xml:space="preserve">, </w:t>
      </w:r>
      <w:r w:rsidR="00475EAE">
        <w:t xml:space="preserve">Infectious </w:t>
      </w:r>
      <w:r w:rsidR="00D64D93">
        <w:t>D</w:t>
      </w:r>
      <w:r w:rsidR="00475EAE">
        <w:t xml:space="preserve">isease, </w:t>
      </w:r>
      <w:r w:rsidR="005C2A95">
        <w:rPr>
          <w:lang w:bidi="bn-BD"/>
        </w:rPr>
        <w:t>T</w:t>
      </w:r>
      <w:r w:rsidR="00475EAE">
        <w:t xml:space="preserve">herapeutic </w:t>
      </w:r>
      <w:r w:rsidR="00D64D93">
        <w:t>D</w:t>
      </w:r>
      <w:r w:rsidR="00475EAE">
        <w:t>rugs</w:t>
      </w:r>
      <w:r w:rsidR="00F043D7">
        <w:t>.</w:t>
      </w:r>
    </w:p>
    <w:p w14:paraId="7484B136" w14:textId="7A727CA1" w:rsidR="006E61E1" w:rsidRDefault="006E61E1" w:rsidP="00915E21">
      <w:pPr>
        <w:pStyle w:val="Heading1"/>
      </w:pPr>
      <w:r>
        <w:t>Education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E20B2F" w14:paraId="2AD30438" w14:textId="77777777" w:rsidTr="00243EF0">
        <w:trPr>
          <w:trHeight w:val="907"/>
        </w:trPr>
        <w:tc>
          <w:tcPr>
            <w:tcW w:w="5000" w:type="pct"/>
          </w:tcPr>
          <w:p w14:paraId="5EAEE26C" w14:textId="77777777" w:rsidR="00E20B2F" w:rsidRDefault="00E20B2F" w:rsidP="003F0350">
            <w:pPr>
              <w:pStyle w:val="NoSpacing"/>
            </w:pPr>
            <w:r>
              <w:t>Masters in Genetics &amp; Molecular Biology (2018-2019)</w:t>
            </w:r>
          </w:p>
          <w:p w14:paraId="763128FD" w14:textId="77777777" w:rsidR="00E20B2F" w:rsidRDefault="00E20B2F" w:rsidP="003F0350">
            <w:pPr>
              <w:jc w:val="left"/>
            </w:pPr>
            <w:r>
              <w:t>University of Dhaka</w:t>
            </w:r>
          </w:p>
          <w:p w14:paraId="6FBFC41A" w14:textId="00308490" w:rsidR="00E20B2F" w:rsidRDefault="00E20B2F" w:rsidP="003F0350">
            <w:pPr>
              <w:jc w:val="left"/>
            </w:pPr>
            <w:r>
              <w:t>CGPA 4.00 out of 4.00</w:t>
            </w:r>
            <w:r w:rsidR="001B5079">
              <w:t xml:space="preserve">, </w:t>
            </w:r>
            <w:r w:rsidR="00944BA4">
              <w:t>Position: First</w:t>
            </w:r>
          </w:p>
        </w:tc>
      </w:tr>
      <w:tr w:rsidR="00E20B2F" w14:paraId="432D3BBE" w14:textId="77777777" w:rsidTr="00243EF0">
        <w:trPr>
          <w:trHeight w:val="907"/>
        </w:trPr>
        <w:tc>
          <w:tcPr>
            <w:tcW w:w="5000" w:type="pct"/>
          </w:tcPr>
          <w:p w14:paraId="5B79320B" w14:textId="77777777" w:rsidR="00E20B2F" w:rsidRDefault="00E20B2F" w:rsidP="003F0350">
            <w:pPr>
              <w:pStyle w:val="NoSpacing"/>
            </w:pPr>
            <w:r>
              <w:t>Bachelors in Zoology (2015-2018)</w:t>
            </w:r>
          </w:p>
          <w:p w14:paraId="5381C51C" w14:textId="77777777" w:rsidR="00E20B2F" w:rsidRDefault="00E20B2F" w:rsidP="003F0350">
            <w:pPr>
              <w:jc w:val="left"/>
            </w:pPr>
            <w:r>
              <w:t>University of Dhaka</w:t>
            </w:r>
          </w:p>
          <w:p w14:paraId="7DB5D159" w14:textId="7D3AB82C" w:rsidR="00E20B2F" w:rsidRDefault="00E20B2F" w:rsidP="003F0350">
            <w:pPr>
              <w:jc w:val="left"/>
            </w:pPr>
            <w:r>
              <w:t>CGPA 3.93 out of 4.00</w:t>
            </w:r>
            <w:r w:rsidR="001B5079">
              <w:t xml:space="preserve">, </w:t>
            </w:r>
            <w:r>
              <w:t xml:space="preserve">Position: </w:t>
            </w:r>
            <w:r w:rsidR="00944BA4">
              <w:t>First</w:t>
            </w:r>
          </w:p>
        </w:tc>
      </w:tr>
    </w:tbl>
    <w:p w14:paraId="0B2886D9" w14:textId="75C127D7" w:rsidR="00B72626" w:rsidRDefault="00DF7F4F" w:rsidP="00915E21">
      <w:pPr>
        <w:pStyle w:val="Heading1"/>
      </w:pPr>
      <w:r>
        <w:t>Publications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2D7A71" w14:paraId="7B04D2DF" w14:textId="77777777" w:rsidTr="00243EF0">
        <w:trPr>
          <w:trHeight w:val="907"/>
        </w:trPr>
        <w:tc>
          <w:tcPr>
            <w:tcW w:w="5000" w:type="pct"/>
          </w:tcPr>
          <w:p w14:paraId="3D066BA9" w14:textId="77777777" w:rsidR="002D7A71" w:rsidRPr="00650F78" w:rsidRDefault="002D7A71" w:rsidP="00244E8C">
            <w:pPr>
              <w:pStyle w:val="NoSpacing"/>
            </w:pPr>
            <w:r w:rsidRPr="00650F78">
              <w:t>2022</w:t>
            </w:r>
          </w:p>
          <w:p w14:paraId="5127B2D7" w14:textId="791A4460" w:rsidR="00944BA4" w:rsidRDefault="002D7A71" w:rsidP="00244E8C">
            <w:pPr>
              <w:jc w:val="left"/>
            </w:pPr>
            <w:r>
              <w:t xml:space="preserve">“The effect of RAD7 gene’s null mutation on single-cell aging”. Ismat Jahan Anee, Reza Md Shahjahan, Rowshan Ara Begum, Mohammad Shamimul Alam, Ashfaqul Muid Khandaker. Microbial Bioactives. </w:t>
            </w:r>
            <w:hyperlink r:id="rId7" w:history="1">
              <w:r w:rsidR="00944BA4" w:rsidRPr="00F41526">
                <w:rPr>
                  <w:rStyle w:val="Hyperlink"/>
                </w:rPr>
                <w:t>https://publishing.emanresearch.org/Journal/Abstract/microbbioacts-514307</w:t>
              </w:r>
            </w:hyperlink>
          </w:p>
        </w:tc>
      </w:tr>
      <w:tr w:rsidR="002D7A71" w14:paraId="61868ACC" w14:textId="77777777" w:rsidTr="00243EF0">
        <w:trPr>
          <w:trHeight w:val="907"/>
        </w:trPr>
        <w:tc>
          <w:tcPr>
            <w:tcW w:w="5000" w:type="pct"/>
          </w:tcPr>
          <w:p w14:paraId="45A0EEDF" w14:textId="77777777" w:rsidR="002D7A71" w:rsidRDefault="002D7A71" w:rsidP="00244E8C">
            <w:pPr>
              <w:pStyle w:val="NoSpacing"/>
            </w:pPr>
            <w:r>
              <w:t>2021</w:t>
            </w:r>
          </w:p>
          <w:p w14:paraId="05D54361" w14:textId="49F8C531" w:rsidR="002D7A71" w:rsidRDefault="002D7A71" w:rsidP="00244E8C">
            <w:pPr>
              <w:jc w:val="left"/>
              <w:rPr>
                <w:lang w:bidi="bn-BD"/>
              </w:rPr>
            </w:pPr>
            <w:r>
              <w:t xml:space="preserve">“The role of probiotics on animal health and nutrition”; The journal of Basic and Applied Zoology, SpringerNature. Anee, I.J., Alam, S., Begum, R.A. et al. The role of probiotics on animal health and nutrition. JoBAZ 82, 52 (2021). </w:t>
            </w:r>
            <w:hyperlink r:id="rId8" w:history="1">
              <w:r w:rsidRPr="003A1039">
                <w:rPr>
                  <w:rStyle w:val="Hyperlink"/>
                </w:rPr>
                <w:t>https://doi.org/10.1186/s41936-021-00250-x</w:t>
              </w:r>
            </w:hyperlink>
          </w:p>
        </w:tc>
      </w:tr>
    </w:tbl>
    <w:p w14:paraId="3FAA973E" w14:textId="77777777" w:rsidR="002D6090" w:rsidRPr="00915E21" w:rsidRDefault="002D6090" w:rsidP="00915E21">
      <w:pPr>
        <w:pStyle w:val="Heading1"/>
      </w:pPr>
      <w:r w:rsidRPr="00915E21">
        <w:t>Conference Paper</w:t>
      </w:r>
    </w:p>
    <w:p w14:paraId="27E38661" w14:textId="77777777" w:rsidR="002D6090" w:rsidRDefault="002D6090" w:rsidP="004B3FBD">
      <w:pPr>
        <w:pStyle w:val="NoSpacing"/>
      </w:pPr>
      <w:r>
        <w:t>2021</w:t>
      </w:r>
    </w:p>
    <w:p w14:paraId="2C92605B" w14:textId="1BE636C6" w:rsidR="00B924CA" w:rsidRDefault="002D6090" w:rsidP="002D6090">
      <w:r>
        <w:t>“The role of DNA repair genes on cellular aging.” Ismat Jahan Anee, Reza Md Shahjahan, Rowshan Ara Begum, Mohammad Shamimul Alam, Ashfaqul Muid Khandaker. 22nd National Conference &amp; AGM 2020. Zoological Society of Bangladesh &amp; Department of Zoology, University of Dhaka.</w:t>
      </w:r>
    </w:p>
    <w:p w14:paraId="60AE9217" w14:textId="47DF0F68" w:rsidR="0029481B" w:rsidRPr="005B666E" w:rsidRDefault="0029481B" w:rsidP="00915E21">
      <w:pPr>
        <w:pStyle w:val="Heading1"/>
      </w:pPr>
      <w:r>
        <w:t>Work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146CE2" w:rsidRPr="0028309B" w14:paraId="7C3D7237" w14:textId="77777777" w:rsidTr="008C3FD5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239B45A2" w14:textId="77777777" w:rsidR="00D30EC3" w:rsidRPr="0028309B" w:rsidRDefault="00146CE2" w:rsidP="004B3FBD">
            <w:pPr>
              <w:pStyle w:val="NoSpacing"/>
            </w:pPr>
            <w:r w:rsidRPr="0028309B">
              <w:t>Research Fellow, Bangladesh Council of Scientific and Industrial Research</w:t>
            </w:r>
          </w:p>
          <w:p w14:paraId="257658D4" w14:textId="3BA0D1BE" w:rsidR="00146CE2" w:rsidRPr="0028309B" w:rsidRDefault="00146CE2" w:rsidP="00B22DD8">
            <w:pPr>
              <w:pStyle w:val="Code"/>
            </w:pPr>
            <w:r w:rsidRPr="0028309B">
              <w:t>2022</w:t>
            </w:r>
          </w:p>
          <w:p w14:paraId="087B461D" w14:textId="646844C2" w:rsidR="00146CE2" w:rsidRPr="0028309B" w:rsidRDefault="00146CE2" w:rsidP="00146CE2">
            <w:pPr>
              <w:jc w:val="left"/>
              <w:rPr>
                <w:lang w:bidi="bn-BD"/>
              </w:rPr>
            </w:pPr>
            <w:r w:rsidRPr="0028309B">
              <w:rPr>
                <w:lang w:bidi="bn-BD"/>
              </w:rPr>
              <w:t>Received Professor Nurul Afsar Khan Post Graduate Fellowship. Working on Project “</w:t>
            </w:r>
            <w:r w:rsidR="00D1124D" w:rsidRPr="0028309B">
              <w:rPr>
                <w:lang w:bidi="bn-BD"/>
              </w:rPr>
              <w:t>Microplastics in Fish Feed: An Alarming Issue in Aquaculture Sector of Bangladesh.</w:t>
            </w:r>
            <w:r w:rsidRPr="0028309B">
              <w:rPr>
                <w:lang w:bidi="bn-BD"/>
              </w:rPr>
              <w:t>”</w:t>
            </w:r>
          </w:p>
        </w:tc>
      </w:tr>
      <w:tr w:rsidR="00146CE2" w14:paraId="0FCF8BC1" w14:textId="77777777" w:rsidTr="008C3FD5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49462489" w14:textId="2D357F5C" w:rsidR="00D30EC3" w:rsidRDefault="008624BE" w:rsidP="004B3FBD">
            <w:pPr>
              <w:pStyle w:val="NoSpacing"/>
            </w:pPr>
            <w:r>
              <w:t>Short Term Temporary (STT) &amp; Short Term Consultant (STC)</w:t>
            </w:r>
            <w:r w:rsidR="00146CE2">
              <w:t xml:space="preserve"> at The World Bank</w:t>
            </w:r>
          </w:p>
          <w:p w14:paraId="5020D405" w14:textId="61333C31" w:rsidR="00146CE2" w:rsidRPr="00B22DD8" w:rsidRDefault="00146CE2" w:rsidP="00B22DD8">
            <w:pPr>
              <w:pStyle w:val="Code"/>
            </w:pPr>
            <w:r w:rsidRPr="00E82396">
              <w:t>Nov</w:t>
            </w:r>
            <w:r w:rsidR="00D30EC3" w:rsidRPr="00E82396">
              <w:t>ember</w:t>
            </w:r>
            <w:r w:rsidRPr="00E82396">
              <w:t xml:space="preserve"> 2021 – Present</w:t>
            </w:r>
          </w:p>
          <w:p w14:paraId="167293FE" w14:textId="77777777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1. Natural Capital Valuation and Spatial Planning for Southwest Region of Bangladesh.</w:t>
            </w:r>
          </w:p>
          <w:p w14:paraId="44A43863" w14:textId="77777777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2. Bangladesh 2022 Country Environmental Analysis: Institutional Analysis.</w:t>
            </w:r>
          </w:p>
          <w:p w14:paraId="5C53A436" w14:textId="64EB6EAD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3. Gender dimensions and identifying business case for tackling Abandoned, Lost and Discarded Fishing Nets (ALDFN) and discarded plastics in coastal areas in Bangladesh</w:t>
            </w:r>
          </w:p>
        </w:tc>
      </w:tr>
      <w:tr w:rsidR="00146CE2" w14:paraId="7FB1758D" w14:textId="77777777" w:rsidTr="008C3FD5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240CACB5" w14:textId="77777777" w:rsidR="00D30EC3" w:rsidRDefault="00146CE2" w:rsidP="004B3FBD">
            <w:pPr>
              <w:pStyle w:val="NoSpacing"/>
            </w:pPr>
            <w:r>
              <w:t>Research Assistant, University of Dhaka</w:t>
            </w:r>
          </w:p>
          <w:p w14:paraId="3701BDA9" w14:textId="0FA7664F" w:rsidR="00146CE2" w:rsidRDefault="00146CE2" w:rsidP="00B22DD8">
            <w:pPr>
              <w:pStyle w:val="Code"/>
            </w:pPr>
            <w:r>
              <w:t>Aug</w:t>
            </w:r>
            <w:r w:rsidR="00D30EC3">
              <w:t>ust</w:t>
            </w:r>
            <w:r>
              <w:t xml:space="preserve"> 2021 – April 2022</w:t>
            </w:r>
          </w:p>
          <w:p w14:paraId="28312050" w14:textId="58D5DBED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Under Project “Biological survey, genetic analysis, current dose assessment and genotoxicity evaluation of some candidate pesticides to rapidly control dengue/chikungunya vectors (</w:t>
            </w:r>
            <w:r w:rsidRPr="005D4F9D">
              <w:rPr>
                <w:i/>
                <w:lang w:bidi="bn-BD"/>
              </w:rPr>
              <w:t>Aedes</w:t>
            </w:r>
            <w:r>
              <w:rPr>
                <w:lang w:bidi="bn-BD"/>
              </w:rPr>
              <w:t xml:space="preserve"> spp.) in Bangladesh.”</w:t>
            </w:r>
          </w:p>
        </w:tc>
      </w:tr>
    </w:tbl>
    <w:p w14:paraId="48830C4C" w14:textId="2B59EF8C" w:rsidR="004C138A" w:rsidRDefault="004C138A" w:rsidP="00915E21">
      <w:pPr>
        <w:pStyle w:val="Heading1"/>
      </w:pPr>
      <w:r>
        <w:lastRenderedPageBreak/>
        <w:t>Research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B03CBD" w14:paraId="0754EF12" w14:textId="77777777" w:rsidTr="00081638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61BAD5C8" w14:textId="77777777" w:rsidR="00CF36EE" w:rsidRDefault="00CF36EE" w:rsidP="00CF36EE">
            <w:pPr>
              <w:pStyle w:val="NoSpacing"/>
            </w:pPr>
            <w:r>
              <w:t>Worked with Dr. Ashfaqul Muid Khandaker on “The effect of RAD7 gene’s null mutation on single-cell aging”</w:t>
            </w:r>
          </w:p>
          <w:p w14:paraId="57A839F0" w14:textId="77777777" w:rsidR="00CF36EE" w:rsidRDefault="00CF36EE" w:rsidP="00CF36EE">
            <w:pPr>
              <w:pStyle w:val="Code"/>
            </w:pPr>
            <w:r>
              <w:t>2022</w:t>
            </w:r>
          </w:p>
          <w:p w14:paraId="6BC395AF" w14:textId="77777777" w:rsidR="00CF36EE" w:rsidRDefault="00CF36EE" w:rsidP="00CF36EE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Status: Published (</w:t>
            </w:r>
            <w:r w:rsidRPr="0028309B">
              <w:rPr>
                <w:b/>
                <w:lang w:bidi="bn-BD"/>
              </w:rPr>
              <w:t>Microbial Bioactives</w:t>
            </w:r>
            <w:r>
              <w:rPr>
                <w:lang w:bidi="bn-BD"/>
              </w:rPr>
              <w:t>); Keywords: DNA Repair Gene; mitochondria; cell aging; RAD7; Saccharomyces cerevisiae</w:t>
            </w:r>
          </w:p>
          <w:p w14:paraId="2CF618DF" w14:textId="77777777" w:rsidR="00C224B0" w:rsidRDefault="00C224B0" w:rsidP="00C224B0">
            <w:pPr>
              <w:pStyle w:val="ListParagraph"/>
              <w:numPr>
                <w:ilvl w:val="0"/>
                <w:numId w:val="45"/>
              </w:numPr>
              <w:spacing w:after="160" w:line="259" w:lineRule="auto"/>
              <w:jc w:val="left"/>
            </w:pPr>
            <w:r>
              <w:t xml:space="preserve">We deciphered aging on yeast model using </w:t>
            </w:r>
            <w:r w:rsidRPr="005603B8">
              <w:rPr>
                <w:i/>
                <w:iCs/>
              </w:rPr>
              <w:t>RAD7</w:t>
            </w:r>
            <w:r>
              <w:t xml:space="preserve"> gene null mutation.</w:t>
            </w:r>
          </w:p>
          <w:p w14:paraId="1B7F8D1A" w14:textId="7824DB34" w:rsidR="00B03CBD" w:rsidRPr="00B03CBD" w:rsidRDefault="00C224B0" w:rsidP="00C224B0">
            <w:pPr>
              <w:pStyle w:val="ListParagraph"/>
              <w:numPr>
                <w:ilvl w:val="0"/>
                <w:numId w:val="45"/>
              </w:numPr>
              <w:jc w:val="left"/>
            </w:pPr>
            <w:r>
              <w:t>CLS, glycerol spotting assay, mtDNA abundance by fluorescence microscopy, bioinformatics analysis have been performed.</w:t>
            </w:r>
          </w:p>
        </w:tc>
      </w:tr>
      <w:tr w:rsidR="006F1946" w14:paraId="30CFC87F" w14:textId="77777777" w:rsidTr="00081638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594B7B39" w14:textId="77777777" w:rsidR="00D1124D" w:rsidRDefault="006F1946" w:rsidP="006F1946">
            <w:pPr>
              <w:pStyle w:val="NoSpacing"/>
            </w:pPr>
            <w:r>
              <w:t xml:space="preserve">Worked with Dr. Nahid Sultana on </w:t>
            </w:r>
            <w:r w:rsidR="00D1124D" w:rsidRPr="00D1124D">
              <w:t>“Microplastics in Fish Feed: An Alarming Issue in Aquaculture Sector of Bangladesh.”</w:t>
            </w:r>
            <w:r w:rsidR="00D1124D">
              <w:t xml:space="preserve"> </w:t>
            </w:r>
          </w:p>
          <w:p w14:paraId="3E15E2D4" w14:textId="3FC33065" w:rsidR="006F1946" w:rsidRDefault="006F1946" w:rsidP="00E87535">
            <w:pPr>
              <w:pStyle w:val="Code"/>
            </w:pPr>
            <w:r>
              <w:t>2022</w:t>
            </w:r>
          </w:p>
          <w:p w14:paraId="68ABBC13" w14:textId="7501ACF8" w:rsidR="006F1946" w:rsidRDefault="006F1946" w:rsidP="006F1946">
            <w:pPr>
              <w:pStyle w:val="NoSpacing"/>
            </w:pPr>
            <w:r w:rsidRPr="00C67F0F">
              <w:rPr>
                <w:b w:val="0"/>
                <w:bCs w:val="0"/>
              </w:rPr>
              <w:t xml:space="preserve">Status: </w:t>
            </w:r>
            <w:r w:rsidRPr="006F1946">
              <w:rPr>
                <w:b w:val="0"/>
              </w:rPr>
              <w:t>Ongoing</w:t>
            </w:r>
            <w:r w:rsidRPr="00C67F0F">
              <w:rPr>
                <w:b w:val="0"/>
                <w:bCs w:val="0"/>
              </w:rPr>
              <w:t xml:space="preserve">; Keywords: </w:t>
            </w:r>
            <w:r w:rsidRPr="006F1946">
              <w:rPr>
                <w:b w:val="0"/>
              </w:rPr>
              <w:t xml:space="preserve">Micro plastics; </w:t>
            </w:r>
            <w:r>
              <w:rPr>
                <w:b w:val="0"/>
              </w:rPr>
              <w:t>fish feed; fish meal</w:t>
            </w:r>
          </w:p>
          <w:p w14:paraId="1F5B15AC" w14:textId="238B8837" w:rsidR="006F1946" w:rsidRPr="006F1946" w:rsidRDefault="006F1946" w:rsidP="006F1946">
            <w:pPr>
              <w:pStyle w:val="NoSpacing"/>
              <w:rPr>
                <w:b w:val="0"/>
              </w:rPr>
            </w:pPr>
            <w:r>
              <w:t>-</w:t>
            </w:r>
            <w:r>
              <w:tab/>
            </w:r>
            <w:r w:rsidR="0028309B" w:rsidRPr="0063620E">
              <w:rPr>
                <w:b w:val="0"/>
              </w:rPr>
              <w:t>We will analyse microplastics in fish feed</w:t>
            </w:r>
            <w:r w:rsidRPr="0063620E">
              <w:rPr>
                <w:b w:val="0"/>
              </w:rPr>
              <w:t xml:space="preserve"> collected from different parts of Bangladesh</w:t>
            </w:r>
          </w:p>
          <w:p w14:paraId="3EE9F7AF" w14:textId="6074A614" w:rsidR="006F1946" w:rsidRDefault="006F1946" w:rsidP="006F1946">
            <w:pPr>
              <w:pStyle w:val="NoSpacing"/>
            </w:pPr>
            <w:r>
              <w:t>-</w:t>
            </w:r>
            <w:r>
              <w:tab/>
            </w:r>
            <w:r w:rsidR="0028309B">
              <w:rPr>
                <w:b w:val="0"/>
              </w:rPr>
              <w:t>Fish tissue sampling; micro</w:t>
            </w:r>
            <w:r w:rsidR="00960EAA" w:rsidRPr="00960EAA">
              <w:rPr>
                <w:b w:val="0"/>
              </w:rPr>
              <w:t>plastic</w:t>
            </w:r>
            <w:r w:rsidR="0028309B">
              <w:rPr>
                <w:b w:val="0"/>
              </w:rPr>
              <w:t>s</w:t>
            </w:r>
            <w:r w:rsidR="00960EAA">
              <w:rPr>
                <w:b w:val="0"/>
              </w:rPr>
              <w:t xml:space="preserve"> extraction, analysis using FTI</w:t>
            </w:r>
            <w:r w:rsidR="00960EAA" w:rsidRPr="00960EAA">
              <w:rPr>
                <w:b w:val="0"/>
              </w:rPr>
              <w:t>R</w:t>
            </w:r>
          </w:p>
        </w:tc>
      </w:tr>
      <w:tr w:rsidR="00CF36EE" w14:paraId="3BD582AD" w14:textId="77777777" w:rsidTr="00081638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73DFAE17" w14:textId="45BC8D09" w:rsidR="00CF36EE" w:rsidRDefault="00CF36EE" w:rsidP="00CF36EE">
            <w:pPr>
              <w:pStyle w:val="NoSpacing"/>
            </w:pPr>
            <w:r>
              <w:t xml:space="preserve">Worked with Dr. Ashfaqul Muid Khandaker on “The role of probiotics on </w:t>
            </w:r>
            <w:r w:rsidR="00CC0855">
              <w:t>animal health and nutrition</w:t>
            </w:r>
            <w:r>
              <w:t>”</w:t>
            </w:r>
          </w:p>
          <w:p w14:paraId="6726923A" w14:textId="77777777" w:rsidR="00CF36EE" w:rsidRPr="004B3FBD" w:rsidRDefault="00CF36EE" w:rsidP="00CF36EE">
            <w:pPr>
              <w:pStyle w:val="Code"/>
            </w:pPr>
            <w:r>
              <w:t>2021</w:t>
            </w:r>
          </w:p>
          <w:p w14:paraId="4DC4AE3C" w14:textId="77777777" w:rsidR="00CF36EE" w:rsidRDefault="00CF36EE" w:rsidP="00CF36EE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Status: Published (</w:t>
            </w:r>
            <w:r w:rsidRPr="0028309B">
              <w:rPr>
                <w:b/>
                <w:lang w:bidi="bn-BD"/>
              </w:rPr>
              <w:t>SpringerNature</w:t>
            </w:r>
            <w:r>
              <w:rPr>
                <w:lang w:bidi="bn-BD"/>
              </w:rPr>
              <w:t>); Keywords: Probiotics; Poultry, Ruminant, Aquaculture, Immunity, Animal health</w:t>
            </w:r>
          </w:p>
          <w:p w14:paraId="55BFD830" w14:textId="4E894E10" w:rsidR="00CF36EE" w:rsidRPr="00CA5F1E" w:rsidRDefault="00CF36EE" w:rsidP="00CA5F1E">
            <w:pPr>
              <w:pStyle w:val="ListParagraph"/>
              <w:numPr>
                <w:ilvl w:val="0"/>
                <w:numId w:val="45"/>
              </w:numPr>
              <w:jc w:val="left"/>
            </w:pPr>
            <w:r>
              <w:t>We demonstrated how probiotics can modulate host gut system and provide beneficiary impact without causing drug resistance as like antibiotics</w:t>
            </w:r>
          </w:p>
        </w:tc>
      </w:tr>
      <w:tr w:rsidR="00B03CBD" w14:paraId="1D78E44D" w14:textId="77777777" w:rsidTr="00081638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240B5FF2" w14:textId="1F0AD784" w:rsidR="009077B7" w:rsidRDefault="005F39A0" w:rsidP="00292A96">
            <w:pPr>
              <w:pStyle w:val="NoSpacing"/>
            </w:pPr>
            <w:r>
              <w:t>Worked with Dr. Ashfaqul Muid Khandaker</w:t>
            </w:r>
            <w:r w:rsidR="0098334E">
              <w:t xml:space="preserve"> “The Role of DNA Repair Genes on Cellular Aging”</w:t>
            </w:r>
            <w:r w:rsidR="00385357">
              <w:t xml:space="preserve"> (</w:t>
            </w:r>
            <w:r>
              <w:t>Master’s Thesis Work</w:t>
            </w:r>
            <w:r w:rsidR="00385357">
              <w:t>)</w:t>
            </w:r>
          </w:p>
          <w:p w14:paraId="034E0FFA" w14:textId="007D1583" w:rsidR="005F39A0" w:rsidRDefault="00007BEE" w:rsidP="00292A96">
            <w:pPr>
              <w:pStyle w:val="Code"/>
            </w:pPr>
            <w:r>
              <w:t>2021</w:t>
            </w:r>
          </w:p>
          <w:p w14:paraId="59AEFB76" w14:textId="700B2BB7" w:rsidR="00907089" w:rsidRDefault="00907089" w:rsidP="00292A96">
            <w:pPr>
              <w:jc w:val="left"/>
            </w:pPr>
            <w:r>
              <w:t>Status: Completed</w:t>
            </w:r>
          </w:p>
          <w:p w14:paraId="1130F021" w14:textId="6ACC2896" w:rsidR="00B03CBD" w:rsidRPr="005F39A0" w:rsidRDefault="00224E88" w:rsidP="00224E88">
            <w:pPr>
              <w:pStyle w:val="ListParagraph"/>
              <w:numPr>
                <w:ilvl w:val="0"/>
                <w:numId w:val="45"/>
              </w:numPr>
              <w:jc w:val="left"/>
            </w:pPr>
            <w:r w:rsidRPr="00224E88">
              <w:t xml:space="preserve">Worked on null mutation of </w:t>
            </w:r>
            <w:r w:rsidRPr="005D4F9D">
              <w:rPr>
                <w:i/>
              </w:rPr>
              <w:t>RAD7</w:t>
            </w:r>
            <w:r w:rsidRPr="00224E88">
              <w:t xml:space="preserve">, </w:t>
            </w:r>
            <w:r w:rsidRPr="005D4F9D">
              <w:rPr>
                <w:i/>
              </w:rPr>
              <w:t>MSH1</w:t>
            </w:r>
            <w:r w:rsidRPr="00224E88">
              <w:t xml:space="preserve"> &amp; </w:t>
            </w:r>
            <w:r w:rsidRPr="005D4F9D">
              <w:rPr>
                <w:i/>
              </w:rPr>
              <w:t>MSH3</w:t>
            </w:r>
            <w:r w:rsidRPr="00224E88">
              <w:t xml:space="preserve"> gene to decipher the role of these genes on single-cell (</w:t>
            </w:r>
            <w:r w:rsidRPr="00224E88">
              <w:rPr>
                <w:i/>
              </w:rPr>
              <w:t>Saccharomyces cerevisiae</w:t>
            </w:r>
            <w:r w:rsidRPr="00224E88">
              <w:t>) lifespan</w:t>
            </w:r>
          </w:p>
        </w:tc>
      </w:tr>
      <w:tr w:rsidR="005F39A0" w14:paraId="1BC26544" w14:textId="77777777" w:rsidTr="00081638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69506E5F" w14:textId="0F0EAA5C" w:rsidR="005F39A0" w:rsidRDefault="005F39A0" w:rsidP="00292A96">
            <w:pPr>
              <w:pStyle w:val="NoSpacing"/>
            </w:pPr>
            <w:r>
              <w:t>Worked with Dr. Rowshan Ara Begum &amp; Dr. Gawsia Wahidunnessa Chowdhury on</w:t>
            </w:r>
            <w:r w:rsidR="003E7D58">
              <w:t xml:space="preserve"> “A Report on Water Analysis and Parameters of the Sundarban Rivers”</w:t>
            </w:r>
            <w:r w:rsidR="00B8052E">
              <w:t xml:space="preserve"> (</w:t>
            </w:r>
            <w:r>
              <w:t>Undergraduate Field Work</w:t>
            </w:r>
            <w:r w:rsidR="00B8052E">
              <w:t>)</w:t>
            </w:r>
          </w:p>
          <w:p w14:paraId="40AA3E60" w14:textId="20AC1776" w:rsidR="00B8052E" w:rsidRDefault="00B8052E" w:rsidP="00292A96">
            <w:pPr>
              <w:pStyle w:val="Code"/>
            </w:pPr>
            <w:r>
              <w:t>2018</w:t>
            </w:r>
          </w:p>
          <w:p w14:paraId="050CC5F7" w14:textId="76A2FC11" w:rsidR="00292A96" w:rsidRDefault="00292A96" w:rsidP="00292A96">
            <w:pPr>
              <w:jc w:val="left"/>
            </w:pPr>
            <w:r>
              <w:t>Status: Completed</w:t>
            </w:r>
          </w:p>
          <w:p w14:paraId="3C581FA2" w14:textId="7BAF657F" w:rsidR="005F39A0" w:rsidRPr="005F39A0" w:rsidRDefault="00224E88" w:rsidP="00224E88">
            <w:pPr>
              <w:pStyle w:val="ListParagraph"/>
              <w:numPr>
                <w:ilvl w:val="0"/>
                <w:numId w:val="45"/>
              </w:numPr>
              <w:spacing w:line="259" w:lineRule="auto"/>
              <w:jc w:val="left"/>
            </w:pPr>
            <w:r w:rsidRPr="00224E88">
              <w:t>Analysed DO, pH, salinity and other water parameters by collection water sample from different parts of Sundarbans</w:t>
            </w:r>
          </w:p>
        </w:tc>
      </w:tr>
      <w:tr w:rsidR="0063620E" w14:paraId="0E184E12" w14:textId="77777777" w:rsidTr="00081638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6EAE7CD8" w14:textId="77777777" w:rsidR="0063620E" w:rsidRDefault="0063620E" w:rsidP="0063620E">
            <w:pPr>
              <w:pStyle w:val="NoSpacing"/>
            </w:pPr>
            <w:r>
              <w:t>Training on bird Ringing and Sample Collection Under Project “Investigation of Wild to Domestic Bird Avian Influenza Transmission: A Multiyear Monitoring and Surveillance Program, IUCN”</w:t>
            </w:r>
          </w:p>
          <w:p w14:paraId="36F85F6F" w14:textId="77777777" w:rsidR="0063620E" w:rsidRDefault="0063620E" w:rsidP="00211F29">
            <w:pPr>
              <w:pStyle w:val="Code"/>
            </w:pPr>
            <w:r>
              <w:t>2017, 2018</w:t>
            </w:r>
          </w:p>
          <w:p w14:paraId="7171EDA1" w14:textId="77777777" w:rsidR="0063620E" w:rsidRPr="00CA5F1E" w:rsidRDefault="0063620E" w:rsidP="0063620E">
            <w:pPr>
              <w:pStyle w:val="NoSpacing"/>
              <w:rPr>
                <w:b w:val="0"/>
              </w:rPr>
            </w:pPr>
            <w:r>
              <w:t>-</w:t>
            </w:r>
            <w:r>
              <w:tab/>
            </w:r>
            <w:r w:rsidRPr="00CA5F1E">
              <w:rPr>
                <w:b w:val="0"/>
              </w:rPr>
              <w:t>Training on bird Ringing and Sample Collection.</w:t>
            </w:r>
          </w:p>
          <w:p w14:paraId="4AF402B2" w14:textId="3AB61E31" w:rsidR="0063620E" w:rsidRDefault="0063620E" w:rsidP="0063620E">
            <w:pPr>
              <w:pStyle w:val="NoSpacing"/>
            </w:pPr>
            <w:r w:rsidRPr="00CA5F1E">
              <w:rPr>
                <w:b w:val="0"/>
              </w:rPr>
              <w:t>-</w:t>
            </w:r>
            <w:r w:rsidRPr="00CA5F1E">
              <w:rPr>
                <w:b w:val="0"/>
              </w:rPr>
              <w:tab/>
              <w:t>Stayed at Hakaluki Haor and Tanguar Haor and conducted the survey and research.</w:t>
            </w:r>
          </w:p>
        </w:tc>
      </w:tr>
    </w:tbl>
    <w:p w14:paraId="2EB62AD0" w14:textId="23D2CA8C" w:rsidR="00FF2D91" w:rsidRDefault="00FF2D91" w:rsidP="00915E21">
      <w:pPr>
        <w:pStyle w:val="Heading1"/>
      </w:pPr>
      <w:r>
        <w:t>Awards</w:t>
      </w:r>
    </w:p>
    <w:tbl>
      <w:tblPr>
        <w:tblStyle w:val="NobelBoldHeader"/>
        <w:tblW w:w="5000" w:type="pct"/>
        <w:tblLook w:val="04A0" w:firstRow="1" w:lastRow="0" w:firstColumn="1" w:lastColumn="0" w:noHBand="0" w:noVBand="1"/>
      </w:tblPr>
      <w:tblGrid>
        <w:gridCol w:w="4161"/>
        <w:gridCol w:w="4161"/>
        <w:gridCol w:w="1306"/>
      </w:tblGrid>
      <w:tr w:rsidR="00710C82" w:rsidRPr="00B91F08" w14:paraId="7F3CA10F" w14:textId="77777777" w:rsidTr="00224E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1" w:type="pct"/>
          </w:tcPr>
          <w:p w14:paraId="00AD74BB" w14:textId="68B12743" w:rsidR="00710C82" w:rsidRPr="00B91F08" w:rsidRDefault="00710C82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Award</w:t>
            </w:r>
          </w:p>
        </w:tc>
        <w:tc>
          <w:tcPr>
            <w:tcW w:w="2161" w:type="pct"/>
          </w:tcPr>
          <w:p w14:paraId="1963D505" w14:textId="6724B732" w:rsidR="00710C82" w:rsidRPr="00B91F08" w:rsidRDefault="00710C82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Awarded By</w:t>
            </w:r>
          </w:p>
        </w:tc>
        <w:tc>
          <w:tcPr>
            <w:tcW w:w="678" w:type="pct"/>
          </w:tcPr>
          <w:p w14:paraId="25EFE54E" w14:textId="4F44BBC8" w:rsidR="00710C82" w:rsidRPr="00B91F08" w:rsidRDefault="00710C82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Year</w:t>
            </w:r>
          </w:p>
        </w:tc>
      </w:tr>
      <w:tr w:rsidR="00710C82" w:rsidRPr="00B91F08" w14:paraId="55863E49" w14:textId="77777777" w:rsidTr="00224E88">
        <w:tc>
          <w:tcPr>
            <w:tcW w:w="2161" w:type="pct"/>
          </w:tcPr>
          <w:p w14:paraId="53FBBC17" w14:textId="7BD26754" w:rsidR="00710C82" w:rsidRPr="00B91F08" w:rsidRDefault="00710C82" w:rsidP="005E4621">
            <w:pPr>
              <w:jc w:val="left"/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Professor Nurul Afsar Postgraduate Fellowship</w:t>
            </w:r>
          </w:p>
        </w:tc>
        <w:tc>
          <w:tcPr>
            <w:tcW w:w="2161" w:type="pct"/>
          </w:tcPr>
          <w:p w14:paraId="7B6B9558" w14:textId="4752C10C" w:rsidR="00710C82" w:rsidRPr="00B91F08" w:rsidRDefault="007C295E" w:rsidP="005E4621">
            <w:pPr>
              <w:jc w:val="left"/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Bangladesh Council of Scientific and Industrial Research (</w:t>
            </w:r>
            <w:r w:rsidR="00710C82" w:rsidRPr="00B91F08">
              <w:rPr>
                <w:sz w:val="18"/>
                <w:szCs w:val="22"/>
                <w:lang w:bidi="bn-BD"/>
              </w:rPr>
              <w:t>BCSIR</w:t>
            </w:r>
            <w:r w:rsidRPr="00B91F08">
              <w:rPr>
                <w:sz w:val="18"/>
                <w:szCs w:val="22"/>
                <w:lang w:bidi="bn-BD"/>
              </w:rPr>
              <w:t>)</w:t>
            </w:r>
          </w:p>
        </w:tc>
        <w:tc>
          <w:tcPr>
            <w:tcW w:w="678" w:type="pct"/>
          </w:tcPr>
          <w:p w14:paraId="694D4CC0" w14:textId="1CC13D5C" w:rsidR="00710C82" w:rsidRPr="00B91F08" w:rsidRDefault="00710C82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2022</w:t>
            </w:r>
          </w:p>
        </w:tc>
      </w:tr>
      <w:tr w:rsidR="00710C82" w:rsidRPr="00B91F08" w14:paraId="7B699EE6" w14:textId="77777777" w:rsidTr="00224E88">
        <w:tc>
          <w:tcPr>
            <w:tcW w:w="2161" w:type="pct"/>
          </w:tcPr>
          <w:p w14:paraId="135D0724" w14:textId="2A0F8144" w:rsidR="00710C82" w:rsidRPr="00B91F08" w:rsidRDefault="00E713F4" w:rsidP="00406B4A">
            <w:pPr>
              <w:jc w:val="left"/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Majumder Abdul Muttalib &amp; Habiba Begum Trust Fund Scholarship</w:t>
            </w:r>
            <w:r w:rsidRPr="00B91F08">
              <w:rPr>
                <w:sz w:val="18"/>
                <w:szCs w:val="22"/>
              </w:rPr>
              <w:t xml:space="preserve"> </w:t>
            </w:r>
          </w:p>
        </w:tc>
        <w:tc>
          <w:tcPr>
            <w:tcW w:w="2161" w:type="pct"/>
          </w:tcPr>
          <w:p w14:paraId="72E7B888" w14:textId="69B0DEFA" w:rsidR="00710C82" w:rsidRPr="00B91F08" w:rsidRDefault="00322490" w:rsidP="005E4621">
            <w:pPr>
              <w:jc w:val="left"/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 xml:space="preserve">Majumder Abdul Muttalib &amp; Habiba Begum Trust </w:t>
            </w:r>
            <w:r w:rsidR="00E713F4" w:rsidRPr="00B91F08">
              <w:rPr>
                <w:sz w:val="18"/>
                <w:szCs w:val="22"/>
                <w:lang w:bidi="bn-BD"/>
              </w:rPr>
              <w:t>Fund, University of Dhaka</w:t>
            </w:r>
          </w:p>
        </w:tc>
        <w:tc>
          <w:tcPr>
            <w:tcW w:w="678" w:type="pct"/>
          </w:tcPr>
          <w:p w14:paraId="3E9F2C0C" w14:textId="359BE4B7" w:rsidR="00710C82" w:rsidRPr="00B91F08" w:rsidRDefault="00710C82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2022</w:t>
            </w:r>
          </w:p>
        </w:tc>
      </w:tr>
      <w:tr w:rsidR="00322490" w:rsidRPr="00B91F08" w14:paraId="66A56884" w14:textId="77777777" w:rsidTr="00224E88">
        <w:tc>
          <w:tcPr>
            <w:tcW w:w="2161" w:type="pct"/>
          </w:tcPr>
          <w:p w14:paraId="5BDC3EF7" w14:textId="5EFD24EF" w:rsidR="00322490" w:rsidRPr="00B91F08" w:rsidRDefault="0048451D" w:rsidP="005E4621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 xml:space="preserve">4th position, </w:t>
            </w:r>
            <w:r w:rsidRPr="00B91F08">
              <w:rPr>
                <w:sz w:val="18"/>
                <w:szCs w:val="22"/>
                <w:lang w:bidi="bn-BD"/>
              </w:rPr>
              <w:t>Urban Health Innovation Challenge 2021: Healthy Safe and Inclusive Cities</w:t>
            </w:r>
          </w:p>
        </w:tc>
        <w:tc>
          <w:tcPr>
            <w:tcW w:w="2161" w:type="pct"/>
          </w:tcPr>
          <w:p w14:paraId="2B6876C1" w14:textId="201285E5" w:rsidR="00322490" w:rsidRPr="00B91F08" w:rsidRDefault="0048451D" w:rsidP="005E4621">
            <w:pPr>
              <w:jc w:val="left"/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</w:rPr>
              <w:t>BRAC JPGSPH, BRAC University, World Vision</w:t>
            </w:r>
          </w:p>
        </w:tc>
        <w:tc>
          <w:tcPr>
            <w:tcW w:w="678" w:type="pct"/>
          </w:tcPr>
          <w:p w14:paraId="61A0889A" w14:textId="6AA30AB0" w:rsidR="00322490" w:rsidRPr="00B91F08" w:rsidRDefault="004B1A2D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</w:rPr>
              <w:t>2021</w:t>
            </w:r>
          </w:p>
        </w:tc>
      </w:tr>
      <w:tr w:rsidR="00FD5219" w:rsidRPr="00B91F08" w14:paraId="69544477" w14:textId="77777777" w:rsidTr="00224E88">
        <w:tc>
          <w:tcPr>
            <w:tcW w:w="2161" w:type="pct"/>
          </w:tcPr>
          <w:p w14:paraId="52A11D09" w14:textId="3D5A613C" w:rsidR="00FD5219" w:rsidRPr="00B91F08" w:rsidRDefault="00FD5219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M.S. Thesis Award</w:t>
            </w:r>
          </w:p>
        </w:tc>
        <w:tc>
          <w:tcPr>
            <w:tcW w:w="2161" w:type="pct"/>
          </w:tcPr>
          <w:p w14:paraId="09E3B9A4" w14:textId="73FB1BCE" w:rsidR="00FD5219" w:rsidRPr="00B91F08" w:rsidRDefault="00FD5219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National Science and Technology Fellowship</w:t>
            </w:r>
          </w:p>
        </w:tc>
        <w:tc>
          <w:tcPr>
            <w:tcW w:w="678" w:type="pct"/>
          </w:tcPr>
          <w:p w14:paraId="0055741E" w14:textId="49A9B183" w:rsidR="00FD5219" w:rsidRPr="00B91F08" w:rsidRDefault="00FD5219" w:rsidP="00710C82">
            <w:pPr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2020</w:t>
            </w:r>
          </w:p>
        </w:tc>
      </w:tr>
      <w:tr w:rsidR="00224E88" w:rsidRPr="00B91F08" w14:paraId="3AC74228" w14:textId="77777777" w:rsidTr="00224E88">
        <w:tc>
          <w:tcPr>
            <w:tcW w:w="2161" w:type="pct"/>
          </w:tcPr>
          <w:p w14:paraId="7D11161A" w14:textId="0239C57D" w:rsidR="00224E88" w:rsidRPr="00B91F08" w:rsidRDefault="00224E88" w:rsidP="00224E88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lastRenderedPageBreak/>
              <w:t>Regional Champion, Graduate and Postgraduate group, Zoology Olympiad</w:t>
            </w:r>
          </w:p>
        </w:tc>
        <w:tc>
          <w:tcPr>
            <w:tcW w:w="2161" w:type="pct"/>
          </w:tcPr>
          <w:p w14:paraId="1389D33E" w14:textId="7F4A89B0" w:rsidR="00224E88" w:rsidRPr="00B91F08" w:rsidRDefault="00224E88" w:rsidP="00224E88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Zoological Society of Bangladesh</w:t>
            </w:r>
          </w:p>
        </w:tc>
        <w:tc>
          <w:tcPr>
            <w:tcW w:w="678" w:type="pct"/>
          </w:tcPr>
          <w:p w14:paraId="2979A54D" w14:textId="6ABBEDC5" w:rsidR="00224E88" w:rsidRPr="00B91F08" w:rsidRDefault="00224E88" w:rsidP="00224E88">
            <w:pPr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2019</w:t>
            </w:r>
          </w:p>
        </w:tc>
      </w:tr>
      <w:tr w:rsidR="009C0EA0" w:rsidRPr="00B91F08" w14:paraId="3B641C80" w14:textId="77777777" w:rsidTr="00224E88">
        <w:tc>
          <w:tcPr>
            <w:tcW w:w="2161" w:type="pct"/>
          </w:tcPr>
          <w:p w14:paraId="5B7BA379" w14:textId="7D91B386" w:rsidR="009C0EA0" w:rsidRPr="00B91F08" w:rsidRDefault="009C0EA0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Dean’s Award for Brilliant Result in B. Sc. Honors</w:t>
            </w:r>
          </w:p>
        </w:tc>
        <w:tc>
          <w:tcPr>
            <w:tcW w:w="2161" w:type="pct"/>
          </w:tcPr>
          <w:p w14:paraId="313B332C" w14:textId="429709F7" w:rsidR="009C0EA0" w:rsidRPr="00B91F08" w:rsidRDefault="006E67CA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Dhaka University</w:t>
            </w:r>
          </w:p>
        </w:tc>
        <w:tc>
          <w:tcPr>
            <w:tcW w:w="678" w:type="pct"/>
          </w:tcPr>
          <w:p w14:paraId="4726ED22" w14:textId="5A96462A" w:rsidR="009C0EA0" w:rsidRPr="00B91F08" w:rsidRDefault="006E67CA" w:rsidP="00710C82">
            <w:pPr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2018</w:t>
            </w:r>
          </w:p>
        </w:tc>
      </w:tr>
      <w:tr w:rsidR="006064CD" w:rsidRPr="00B91F08" w14:paraId="16C4147B" w14:textId="77777777" w:rsidTr="00224E88">
        <w:tc>
          <w:tcPr>
            <w:tcW w:w="2161" w:type="pct"/>
          </w:tcPr>
          <w:p w14:paraId="4F1C346F" w14:textId="753666EB" w:rsidR="006064CD" w:rsidRPr="00B91F08" w:rsidRDefault="00E713F4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sz w:val="18"/>
                <w:szCs w:val="22"/>
                <w:lang w:bidi="bn-BD"/>
              </w:rPr>
              <w:t>Honors Scholarship (Faculty of Biological Sciences)</w:t>
            </w:r>
          </w:p>
        </w:tc>
        <w:tc>
          <w:tcPr>
            <w:tcW w:w="2161" w:type="pct"/>
          </w:tcPr>
          <w:p w14:paraId="081467F6" w14:textId="35C2D09C" w:rsidR="006064CD" w:rsidRPr="00B91F08" w:rsidRDefault="003B7141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sz w:val="18"/>
                <w:szCs w:val="22"/>
                <w:lang w:bidi="bn-BD"/>
              </w:rPr>
              <w:t>Education</w:t>
            </w:r>
            <w:r w:rsidR="00E713F4" w:rsidRPr="00B91F08">
              <w:rPr>
                <w:sz w:val="18"/>
                <w:szCs w:val="22"/>
                <w:lang w:bidi="bn-BD"/>
              </w:rPr>
              <w:t xml:space="preserve"> Board Bangladesh</w:t>
            </w:r>
          </w:p>
        </w:tc>
        <w:tc>
          <w:tcPr>
            <w:tcW w:w="678" w:type="pct"/>
          </w:tcPr>
          <w:p w14:paraId="11E4EF7C" w14:textId="6C6701DD" w:rsidR="006064CD" w:rsidRPr="00B91F08" w:rsidRDefault="006064CD" w:rsidP="006064CD">
            <w:pPr>
              <w:rPr>
                <w:b/>
                <w:bCs/>
                <w:sz w:val="18"/>
                <w:szCs w:val="22"/>
              </w:rPr>
            </w:pPr>
            <w:r w:rsidRPr="00B91F08">
              <w:rPr>
                <w:sz w:val="18"/>
                <w:szCs w:val="22"/>
                <w:lang w:bidi="bn-BD"/>
              </w:rPr>
              <w:t>2018</w:t>
            </w:r>
          </w:p>
        </w:tc>
      </w:tr>
      <w:tr w:rsidR="006064CD" w:rsidRPr="00B91F08" w14:paraId="2F8CF0F1" w14:textId="77777777" w:rsidTr="00224E88">
        <w:tc>
          <w:tcPr>
            <w:tcW w:w="2161" w:type="pct"/>
          </w:tcPr>
          <w:p w14:paraId="7349D532" w14:textId="18B54E6A" w:rsidR="006064CD" w:rsidRPr="00B91F08" w:rsidRDefault="00E713F4" w:rsidP="00406B4A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 xml:space="preserve">Razia Memorial Trust Fund Scholarship </w:t>
            </w:r>
          </w:p>
        </w:tc>
        <w:tc>
          <w:tcPr>
            <w:tcW w:w="2161" w:type="pct"/>
          </w:tcPr>
          <w:p w14:paraId="7284C1C4" w14:textId="75A58F3B" w:rsidR="006064CD" w:rsidRPr="00B91F08" w:rsidRDefault="006064CD" w:rsidP="005E4621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Razia</w:t>
            </w:r>
            <w:r w:rsidR="00E713F4" w:rsidRPr="00B91F08">
              <w:rPr>
                <w:sz w:val="18"/>
                <w:szCs w:val="22"/>
              </w:rPr>
              <w:t xml:space="preserve"> Memorial Trust Fund, University of Dhaka</w:t>
            </w:r>
          </w:p>
        </w:tc>
        <w:tc>
          <w:tcPr>
            <w:tcW w:w="678" w:type="pct"/>
          </w:tcPr>
          <w:p w14:paraId="6A0A7DE7" w14:textId="29AB1D84" w:rsidR="006064CD" w:rsidRPr="00B91F08" w:rsidRDefault="006064CD" w:rsidP="006064CD">
            <w:pPr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2018</w:t>
            </w:r>
          </w:p>
        </w:tc>
      </w:tr>
      <w:tr w:rsidR="006064CD" w:rsidRPr="00B91F08" w14:paraId="59445418" w14:textId="77777777" w:rsidTr="00224E88">
        <w:tc>
          <w:tcPr>
            <w:tcW w:w="2161" w:type="pct"/>
          </w:tcPr>
          <w:p w14:paraId="212A3ACE" w14:textId="7E8E0980" w:rsidR="006064CD" w:rsidRPr="00B91F08" w:rsidRDefault="00E713F4" w:rsidP="00406B4A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 xml:space="preserve">Asefa Huque Memorial Trust Fund Scholarship </w:t>
            </w:r>
          </w:p>
        </w:tc>
        <w:tc>
          <w:tcPr>
            <w:tcW w:w="2161" w:type="pct"/>
          </w:tcPr>
          <w:p w14:paraId="6C1EADAD" w14:textId="1D8909FA" w:rsidR="006064CD" w:rsidRPr="00B91F08" w:rsidRDefault="006064CD" w:rsidP="005E4621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Asefa Huque</w:t>
            </w:r>
            <w:r w:rsidR="00E713F4" w:rsidRPr="00B91F08">
              <w:rPr>
                <w:sz w:val="18"/>
                <w:szCs w:val="22"/>
              </w:rPr>
              <w:t xml:space="preserve"> Memorial Trust Fund, University of Dhaka</w:t>
            </w:r>
          </w:p>
        </w:tc>
        <w:tc>
          <w:tcPr>
            <w:tcW w:w="678" w:type="pct"/>
          </w:tcPr>
          <w:p w14:paraId="6FF9B291" w14:textId="242F7578" w:rsidR="006064CD" w:rsidRPr="00B91F08" w:rsidRDefault="006064CD" w:rsidP="006064CD">
            <w:pPr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2017</w:t>
            </w:r>
          </w:p>
        </w:tc>
      </w:tr>
    </w:tbl>
    <w:p w14:paraId="660685C3" w14:textId="06A93A0C" w:rsidR="004D2543" w:rsidRDefault="004D2543" w:rsidP="00915E21">
      <w:pPr>
        <w:pStyle w:val="Heading1"/>
      </w:pPr>
      <w:r>
        <w:t>Trainings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AE5FE9" w14:paraId="0900BD37" w14:textId="77777777" w:rsidTr="00E13AEF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6722631B" w14:textId="77777777" w:rsidR="00AE5FE9" w:rsidRDefault="00AE5FE9" w:rsidP="00AE5FE9">
            <w:pPr>
              <w:pStyle w:val="NoSpacing"/>
            </w:pPr>
            <w:r>
              <w:t>R for Data Analysis</w:t>
            </w:r>
          </w:p>
          <w:p w14:paraId="2D40EAA9" w14:textId="7E1D4491" w:rsidR="00AE5FE9" w:rsidRDefault="00AE5FE9" w:rsidP="00AE5FE9">
            <w:pPr>
              <w:pStyle w:val="Code"/>
            </w:pPr>
            <w:r>
              <w:t>September 2019 – October 2019</w:t>
            </w:r>
          </w:p>
          <w:p w14:paraId="730B0661" w14:textId="2E7725CB" w:rsidR="00AE5FE9" w:rsidRDefault="00AE5FE9" w:rsidP="00AE5FE9">
            <w:pPr>
              <w:jc w:val="left"/>
            </w:pPr>
            <w:r>
              <w:t>Institute of Statistical Research and Training (ISRT), University of Dhaka</w:t>
            </w:r>
          </w:p>
        </w:tc>
      </w:tr>
      <w:tr w:rsidR="00AE5FE9" w14:paraId="077C2E96" w14:textId="77777777" w:rsidTr="00E13AEF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2BF1B2C4" w14:textId="77777777" w:rsidR="00AE5FE9" w:rsidRDefault="00AE5FE9" w:rsidP="00AE5FE9">
            <w:pPr>
              <w:pStyle w:val="NoSpacing"/>
            </w:pPr>
            <w:r>
              <w:t>Spanish Junior Course (Level A)</w:t>
            </w:r>
          </w:p>
          <w:p w14:paraId="7263D0C2" w14:textId="77777777" w:rsidR="00AE5FE9" w:rsidRDefault="00AE5FE9" w:rsidP="00AE5FE9">
            <w:pPr>
              <w:pStyle w:val="Code"/>
            </w:pPr>
            <w:r>
              <w:t>2018</w:t>
            </w:r>
          </w:p>
          <w:p w14:paraId="3CD9B832" w14:textId="7A4C8E38" w:rsidR="00AE5FE9" w:rsidRDefault="00AE5FE9" w:rsidP="00AE5FE9">
            <w:pPr>
              <w:jc w:val="left"/>
            </w:pPr>
            <w:r>
              <w:t>Institute of Modern Languages, University of Dhaka</w:t>
            </w:r>
          </w:p>
        </w:tc>
      </w:tr>
      <w:tr w:rsidR="00AE5FE9" w14:paraId="4753D987" w14:textId="77777777" w:rsidTr="00E13AEF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6BD9F920" w14:textId="4C12A0D8" w:rsidR="00AE5FE9" w:rsidRDefault="00AE5FE9" w:rsidP="00AE5FE9">
            <w:pPr>
              <w:pStyle w:val="NoSpacing"/>
            </w:pPr>
            <w:r>
              <w:t>Training Course on SPSS for Professionals &amp; Students</w:t>
            </w:r>
          </w:p>
          <w:p w14:paraId="01B15E15" w14:textId="0C72F66B" w:rsidR="00AE5FE9" w:rsidRDefault="00AE5FE9" w:rsidP="00AE5FE9">
            <w:pPr>
              <w:pStyle w:val="Code"/>
            </w:pPr>
            <w:r>
              <w:t>April 2017</w:t>
            </w:r>
          </w:p>
          <w:p w14:paraId="4759490A" w14:textId="7DE951D1" w:rsidR="00AE5FE9" w:rsidRDefault="00AE5FE9" w:rsidP="00AE5FE9">
            <w:pPr>
              <w:jc w:val="left"/>
            </w:pPr>
            <w:r>
              <w:t>Department of Statistics, University of Dhaka</w:t>
            </w:r>
          </w:p>
        </w:tc>
      </w:tr>
    </w:tbl>
    <w:p w14:paraId="55624D01" w14:textId="1CACE03C" w:rsidR="003E5DED" w:rsidRDefault="003E5DED" w:rsidP="00915E21">
      <w:pPr>
        <w:pStyle w:val="Heading1"/>
      </w:pPr>
      <w:r>
        <w:t>Volunteering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372114" w14:paraId="6F4BAC91" w14:textId="77777777" w:rsidTr="00557366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3034A681" w14:textId="333B67DB" w:rsidR="00372114" w:rsidRDefault="00372114" w:rsidP="008C1FE1">
            <w:pPr>
              <w:pStyle w:val="NoSpacing"/>
            </w:pPr>
            <w:r>
              <w:t>Fellow</w:t>
            </w:r>
          </w:p>
          <w:p w14:paraId="090C17D3" w14:textId="2FFAB645" w:rsidR="00B23ED5" w:rsidRDefault="00B23ED5" w:rsidP="008C1FE1">
            <w:pPr>
              <w:pStyle w:val="Code"/>
            </w:pPr>
            <w:r>
              <w:t>September-October 2020</w:t>
            </w:r>
          </w:p>
          <w:p w14:paraId="1777F055" w14:textId="07A3D552" w:rsidR="00372114" w:rsidRPr="008C1FE1" w:rsidRDefault="00372114" w:rsidP="008C1FE1">
            <w:pPr>
              <w:jc w:val="left"/>
            </w:pPr>
            <w:r w:rsidRPr="008C1FE1">
              <w:t>Everyday Stories (BRAC JPGSPH, BLAST &amp; CREA, Bangladesh)</w:t>
            </w:r>
          </w:p>
        </w:tc>
      </w:tr>
      <w:tr w:rsidR="00372114" w14:paraId="52266107" w14:textId="77777777" w:rsidTr="00557366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7E7A0AB9" w14:textId="67B05B88" w:rsidR="00372114" w:rsidRDefault="00372114" w:rsidP="008C1FE1">
            <w:pPr>
              <w:pStyle w:val="NoSpacing"/>
            </w:pPr>
            <w:r>
              <w:t>Volunteer Field Assistant</w:t>
            </w:r>
          </w:p>
          <w:p w14:paraId="73B469CA" w14:textId="6B4B4E1C" w:rsidR="00B23ED5" w:rsidRDefault="00B23ED5" w:rsidP="008C1FE1">
            <w:pPr>
              <w:pStyle w:val="Code"/>
            </w:pPr>
            <w:r>
              <w:t>March-May 2018</w:t>
            </w:r>
          </w:p>
          <w:p w14:paraId="2089664D" w14:textId="2BD6BA28" w:rsidR="00372114" w:rsidRPr="008C1FE1" w:rsidRDefault="00372114" w:rsidP="008C1FE1">
            <w:pPr>
              <w:jc w:val="left"/>
            </w:pPr>
            <w:r w:rsidRPr="008C1FE1">
              <w:t>Faculty of Environment and Natural Resources, University of Freiburg, Germany</w:t>
            </w:r>
          </w:p>
        </w:tc>
      </w:tr>
      <w:tr w:rsidR="00372114" w14:paraId="7EC576DA" w14:textId="77777777" w:rsidTr="00557366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22B52D80" w14:textId="08784C63" w:rsidR="00372114" w:rsidRDefault="00372114" w:rsidP="008C1FE1">
            <w:pPr>
              <w:pStyle w:val="NoSpacing"/>
            </w:pPr>
            <w:r>
              <w:t>Academic Team Member</w:t>
            </w:r>
          </w:p>
          <w:p w14:paraId="0A171F60" w14:textId="341B5C33" w:rsidR="00B23ED5" w:rsidRDefault="00B23ED5" w:rsidP="008C1FE1">
            <w:pPr>
              <w:pStyle w:val="Code"/>
            </w:pPr>
            <w:r>
              <w:t>January 2015 – December 2017</w:t>
            </w:r>
          </w:p>
          <w:p w14:paraId="2581C73F" w14:textId="0F77F82B" w:rsidR="00372114" w:rsidRPr="008C1FE1" w:rsidRDefault="00372114" w:rsidP="008C1FE1">
            <w:pPr>
              <w:jc w:val="left"/>
            </w:pPr>
            <w:r w:rsidRPr="008C1FE1">
              <w:t>Society for the Popularization of Science, Bangladesh (SPSB)</w:t>
            </w:r>
          </w:p>
        </w:tc>
      </w:tr>
    </w:tbl>
    <w:p w14:paraId="138F062C" w14:textId="6362DE57" w:rsidR="00F85D48" w:rsidRDefault="00F85D48" w:rsidP="00915E21">
      <w:pPr>
        <w:pStyle w:val="Heading1"/>
      </w:pPr>
      <w:r w:rsidRPr="004C5D96">
        <w:t>Refer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4A78F3" w14:paraId="2B914EDB" w14:textId="77777777" w:rsidTr="00557366">
        <w:trPr>
          <w:trHeight w:val="907"/>
        </w:trPr>
        <w:tc>
          <w:tcPr>
            <w:tcW w:w="5000" w:type="pct"/>
          </w:tcPr>
          <w:p w14:paraId="71BA7DEA" w14:textId="77777777" w:rsidR="004A78F3" w:rsidRDefault="004A78F3" w:rsidP="000D0126">
            <w:pPr>
              <w:pStyle w:val="NoSpacing"/>
              <w:spacing w:after="0"/>
            </w:pPr>
            <w:r>
              <w:t>Dr. Ashfaqul Muid Khandaker</w:t>
            </w:r>
          </w:p>
          <w:p w14:paraId="1A7D71AC" w14:textId="77777777" w:rsidR="004A78F3" w:rsidRDefault="004A78F3" w:rsidP="003D41FE">
            <w:pPr>
              <w:jc w:val="left"/>
            </w:pPr>
            <w:r>
              <w:t>Assistant Professor, Dept. of Zoology, University of Dhaka,</w:t>
            </w:r>
          </w:p>
          <w:p w14:paraId="597E8A1B" w14:textId="7AA829E0" w:rsidR="004A78F3" w:rsidRDefault="00B9668D" w:rsidP="003D41FE">
            <w:pPr>
              <w:jc w:val="left"/>
            </w:pPr>
            <w:r>
              <w:t xml:space="preserve">Email: </w:t>
            </w:r>
            <w:hyperlink r:id="rId9" w:history="1">
              <w:r w:rsidRPr="003A1039">
                <w:rPr>
                  <w:rStyle w:val="Hyperlink"/>
                </w:rPr>
                <w:t>muid.zoo@du.ac.bd</w:t>
              </w:r>
            </w:hyperlink>
          </w:p>
          <w:p w14:paraId="2528DC1F" w14:textId="680C0347" w:rsidR="004A78F3" w:rsidRDefault="00CC0855" w:rsidP="003D41FE">
            <w:pPr>
              <w:jc w:val="left"/>
            </w:pPr>
            <w:r>
              <w:t>Profil</w:t>
            </w:r>
            <w:r w:rsidR="00F85FC2">
              <w:t>e</w:t>
            </w:r>
            <w:r w:rsidR="00B9668D">
              <w:t xml:space="preserve">: </w:t>
            </w:r>
            <w:hyperlink r:id="rId10" w:history="1">
              <w:r w:rsidR="00B9668D" w:rsidRPr="003A1039">
                <w:rPr>
                  <w:rStyle w:val="Hyperlink"/>
                </w:rPr>
                <w:t>https://www.du.ac.bd/faculty/faculty_details/ZOO/2282</w:t>
              </w:r>
            </w:hyperlink>
          </w:p>
        </w:tc>
      </w:tr>
      <w:tr w:rsidR="004A78F3" w14:paraId="5187166D" w14:textId="77777777" w:rsidTr="00557366">
        <w:trPr>
          <w:trHeight w:val="907"/>
        </w:trPr>
        <w:tc>
          <w:tcPr>
            <w:tcW w:w="5000" w:type="pct"/>
          </w:tcPr>
          <w:p w14:paraId="2520B495" w14:textId="22C4DDA2" w:rsidR="004A78F3" w:rsidRDefault="00CC0855" w:rsidP="000D0126">
            <w:pPr>
              <w:pStyle w:val="NoSpacing"/>
              <w:spacing w:after="0"/>
            </w:pPr>
            <w:r>
              <w:t>Dr. Rowshan Ara Begum</w:t>
            </w:r>
          </w:p>
          <w:p w14:paraId="469D6FC0" w14:textId="0E86D0E1" w:rsidR="004A78F3" w:rsidRDefault="00CC0855" w:rsidP="003D41FE">
            <w:pPr>
              <w:jc w:val="left"/>
            </w:pPr>
            <w:r w:rsidRPr="00CC0855">
              <w:t>Professor, Dept. of Zoology, University of Dhaka</w:t>
            </w:r>
            <w:r w:rsidR="004A78F3">
              <w:t xml:space="preserve"> </w:t>
            </w:r>
          </w:p>
          <w:p w14:paraId="66117F0E" w14:textId="2D7D5591" w:rsidR="004A78F3" w:rsidRDefault="00B9668D" w:rsidP="003D41FE">
            <w:pPr>
              <w:jc w:val="left"/>
            </w:pPr>
            <w:r>
              <w:t xml:space="preserve">Email: </w:t>
            </w:r>
            <w:hyperlink r:id="rId11" w:history="1">
              <w:r w:rsidR="00CC0855" w:rsidRPr="00F41526">
                <w:rPr>
                  <w:rStyle w:val="Hyperlink"/>
                </w:rPr>
                <w:t>rowshanbegum@du.ac.bd</w:t>
              </w:r>
            </w:hyperlink>
          </w:p>
          <w:p w14:paraId="6EBC86AA" w14:textId="6CC205C3" w:rsidR="00CC0855" w:rsidRDefault="00CC0855" w:rsidP="003D41FE">
            <w:pPr>
              <w:jc w:val="left"/>
            </w:pPr>
            <w:r w:rsidRPr="00CC0855">
              <w:t>Profil</w:t>
            </w:r>
            <w:r w:rsidR="00F85FC2">
              <w:t>e</w:t>
            </w:r>
            <w:r>
              <w:t xml:space="preserve">: </w:t>
            </w:r>
            <w:hyperlink r:id="rId12" w:history="1">
              <w:r w:rsidRPr="00F41526">
                <w:rPr>
                  <w:rStyle w:val="Hyperlink"/>
                </w:rPr>
                <w:t>https://du.ac.bd/body/faculty_details/ZOO/1738</w:t>
              </w:r>
            </w:hyperlink>
          </w:p>
        </w:tc>
      </w:tr>
      <w:tr w:rsidR="004A78F3" w14:paraId="0EC75C78" w14:textId="77777777" w:rsidTr="00557366">
        <w:trPr>
          <w:trHeight w:val="907"/>
        </w:trPr>
        <w:tc>
          <w:tcPr>
            <w:tcW w:w="5000" w:type="pct"/>
          </w:tcPr>
          <w:p w14:paraId="57C437FC" w14:textId="66F8F980" w:rsidR="004A78F3" w:rsidRDefault="00CA5F1E" w:rsidP="000D0126">
            <w:pPr>
              <w:pStyle w:val="NoSpacing"/>
              <w:spacing w:after="0"/>
            </w:pPr>
            <w:r>
              <w:t>Dr. Mohammad Riazul Islam</w:t>
            </w:r>
          </w:p>
          <w:p w14:paraId="51BE39DF" w14:textId="78888F78" w:rsidR="004A78F3" w:rsidRDefault="00CC0855" w:rsidP="003D41FE">
            <w:pPr>
              <w:jc w:val="left"/>
            </w:pPr>
            <w:r w:rsidRPr="00CC0855">
              <w:t xml:space="preserve">Professor, Dept. </w:t>
            </w:r>
            <w:r>
              <w:t>of Biochemistry and Molecular Biology, University of Dhaka</w:t>
            </w:r>
          </w:p>
          <w:p w14:paraId="7A2E7898" w14:textId="2E8D75E7" w:rsidR="00CA5F1E" w:rsidRDefault="00B9668D" w:rsidP="003D41FE">
            <w:pPr>
              <w:jc w:val="left"/>
            </w:pPr>
            <w:r>
              <w:t xml:space="preserve">Email: </w:t>
            </w:r>
            <w:hyperlink r:id="rId13" w:history="1">
              <w:r w:rsidR="00CA5F1E" w:rsidRPr="009A79E3">
                <w:rPr>
                  <w:rStyle w:val="Hyperlink"/>
                </w:rPr>
                <w:t>mriazulislam@du.ac.bd</w:t>
              </w:r>
            </w:hyperlink>
          </w:p>
          <w:p w14:paraId="67504DD9" w14:textId="6A63EC5E" w:rsidR="00CA5F1E" w:rsidRDefault="00CC0855" w:rsidP="003D41FE">
            <w:pPr>
              <w:jc w:val="left"/>
            </w:pPr>
            <w:r w:rsidRPr="00CC0855">
              <w:t>Profil</w:t>
            </w:r>
            <w:r w:rsidR="00F85FC2">
              <w:t>e</w:t>
            </w:r>
            <w:r>
              <w:t xml:space="preserve">: </w:t>
            </w:r>
            <w:hyperlink r:id="rId14" w:history="1">
              <w:r w:rsidR="00CA5F1E" w:rsidRPr="009A79E3">
                <w:rPr>
                  <w:rStyle w:val="Hyperlink"/>
                </w:rPr>
                <w:t>https://du.ac.bd/body/faculty_details/BCH/1531</w:t>
              </w:r>
            </w:hyperlink>
          </w:p>
        </w:tc>
      </w:tr>
    </w:tbl>
    <w:p w14:paraId="41B75AAC" w14:textId="5C959679" w:rsidR="001B0102" w:rsidRPr="00146CE2" w:rsidRDefault="001B0102" w:rsidP="0039592B"/>
    <w:sectPr w:rsidR="001B0102" w:rsidRPr="00146CE2" w:rsidSect="00A939B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U Typewriter Text Variable Wi">
    <w:panose1 w:val="02000603000000000000"/>
    <w:charset w:val="00"/>
    <w:family w:val="auto"/>
    <w:pitch w:val="variable"/>
    <w:sig w:usb0="A100027F" w:usb1="5001E9EB" w:usb2="00020004" w:usb3="00000000" w:csb0="00000117" w:csb1="00000000"/>
  </w:font>
  <w:font w:name="Noto Sans Mono Light">
    <w:panose1 w:val="020B0509040504020204"/>
    <w:charset w:val="00"/>
    <w:family w:val="modern"/>
    <w:pitch w:val="fixed"/>
    <w:sig w:usb0="E00002FF" w:usb1="0200FCFF" w:usb2="0800003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6916E556"/>
    <w:lvl w:ilvl="0">
      <w:start w:val="1"/>
      <w:numFmt w:val="decimal"/>
      <w:lvlText w:val="%1"/>
      <w:lvlJc w:val="left"/>
      <w:pPr>
        <w:ind w:left="432" w:hanging="432"/>
      </w:pPr>
      <w:rPr>
        <w:rFonts w:asciiTheme="minorBidi" w:hAnsiTheme="minorBidi" w:cstheme="minorBidi" w:hint="default"/>
        <w:sz w:val="36"/>
        <w:szCs w:val="36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Theme="minorBidi" w:hAnsiTheme="minorBidi" w:cstheme="minorBidi" w:hint="default"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Bidi" w:hAnsiTheme="minorBidi" w:cstheme="minorBidi" w:hint="default"/>
        <w:i w:val="0"/>
        <w:iCs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4FA82207"/>
    <w:multiLevelType w:val="hybridMultilevel"/>
    <w:tmpl w:val="1D84C5AA"/>
    <w:lvl w:ilvl="0" w:tplc="A3F2E86A">
      <w:start w:val="1"/>
      <w:numFmt w:val="decimal"/>
      <w:pStyle w:val="ListParagraph"/>
      <w:lvlText w:val="%1."/>
      <w:lvlJc w:val="left"/>
      <w:pPr>
        <w:ind w:left="720" w:hanging="360"/>
      </w:pPr>
      <w:rPr>
        <w:rFonts w:asciiTheme="minorBidi" w:hAnsiTheme="minorBidi" w:cstheme="minorBidi" w:hint="default"/>
        <w:sz w:val="25"/>
        <w:szCs w:val="25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56351C"/>
    <w:multiLevelType w:val="hybridMultilevel"/>
    <w:tmpl w:val="42F66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F80C45"/>
    <w:multiLevelType w:val="multilevel"/>
    <w:tmpl w:val="4588E1C6"/>
    <w:lvl w:ilvl="0">
      <w:start w:val="1"/>
      <w:numFmt w:val="decimal"/>
      <w:lvlText w:val="%1"/>
      <w:lvlJc w:val="left"/>
      <w:pPr>
        <w:ind w:left="360" w:hanging="360"/>
      </w:pPr>
      <w:rPr>
        <w:rFonts w:asciiTheme="majorBidi" w:hAnsiTheme="majorBidi" w:cstheme="majorBidi" w:hint="default"/>
        <w:sz w:val="36"/>
        <w:szCs w:val="36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Theme="majorBidi" w:hAnsiTheme="majorBidi" w:cstheme="majorBidi" w:hint="default"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Theme="majorBidi" w:hAnsiTheme="majorBidi" w:cstheme="majorBidi" w:hint="default"/>
        <w:sz w:val="25"/>
        <w:szCs w:val="25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65A61FB"/>
    <w:multiLevelType w:val="hybridMultilevel"/>
    <w:tmpl w:val="C1069980"/>
    <w:lvl w:ilvl="0" w:tplc="32AECA06">
      <w:numFmt w:val="bullet"/>
      <w:lvlText w:val="-"/>
      <w:lvlJc w:val="left"/>
      <w:pPr>
        <w:ind w:left="360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A01484"/>
    <w:multiLevelType w:val="hybridMultilevel"/>
    <w:tmpl w:val="6F0C8126"/>
    <w:lvl w:ilvl="0" w:tplc="32AECA06">
      <w:numFmt w:val="bullet"/>
      <w:lvlText w:val="-"/>
      <w:lvlJc w:val="left"/>
      <w:pPr>
        <w:ind w:left="1527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47" w:hanging="360"/>
      </w:pPr>
      <w:rPr>
        <w:rFonts w:ascii="Wingdings" w:hAnsi="Wingdings" w:hint="default"/>
      </w:rPr>
    </w:lvl>
  </w:abstractNum>
  <w:abstractNum w:abstractNumId="6" w15:restartNumberingAfterBreak="0">
    <w:nsid w:val="7819263F"/>
    <w:multiLevelType w:val="hybridMultilevel"/>
    <w:tmpl w:val="67C691E6"/>
    <w:lvl w:ilvl="0" w:tplc="AA2A8082">
      <w:start w:val="2021"/>
      <w:numFmt w:val="bullet"/>
      <w:lvlText w:val=""/>
      <w:lvlJc w:val="left"/>
      <w:pPr>
        <w:ind w:left="720" w:hanging="360"/>
      </w:pPr>
      <w:rPr>
        <w:rFonts w:ascii="Symbol" w:eastAsia="Arial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1708314">
    <w:abstractNumId w:val="3"/>
  </w:num>
  <w:num w:numId="2" w16cid:durableId="208030270">
    <w:abstractNumId w:val="3"/>
  </w:num>
  <w:num w:numId="3" w16cid:durableId="1152136542">
    <w:abstractNumId w:val="3"/>
  </w:num>
  <w:num w:numId="4" w16cid:durableId="704065119">
    <w:abstractNumId w:val="3"/>
  </w:num>
  <w:num w:numId="5" w16cid:durableId="1786346703">
    <w:abstractNumId w:val="3"/>
  </w:num>
  <w:num w:numId="6" w16cid:durableId="209612572">
    <w:abstractNumId w:val="3"/>
  </w:num>
  <w:num w:numId="7" w16cid:durableId="2121609677">
    <w:abstractNumId w:val="3"/>
  </w:num>
  <w:num w:numId="8" w16cid:durableId="2030373471">
    <w:abstractNumId w:val="3"/>
  </w:num>
  <w:num w:numId="9" w16cid:durableId="1122043064">
    <w:abstractNumId w:val="0"/>
  </w:num>
  <w:num w:numId="10" w16cid:durableId="180633415">
    <w:abstractNumId w:val="3"/>
  </w:num>
  <w:num w:numId="11" w16cid:durableId="221528493">
    <w:abstractNumId w:val="3"/>
  </w:num>
  <w:num w:numId="12" w16cid:durableId="148641822">
    <w:abstractNumId w:val="3"/>
  </w:num>
  <w:num w:numId="13" w16cid:durableId="242839803">
    <w:abstractNumId w:val="3"/>
  </w:num>
  <w:num w:numId="14" w16cid:durableId="1251818760">
    <w:abstractNumId w:val="3"/>
  </w:num>
  <w:num w:numId="15" w16cid:durableId="2007827870">
    <w:abstractNumId w:val="3"/>
  </w:num>
  <w:num w:numId="16" w16cid:durableId="2051494149">
    <w:abstractNumId w:val="3"/>
  </w:num>
  <w:num w:numId="17" w16cid:durableId="815684176">
    <w:abstractNumId w:val="3"/>
  </w:num>
  <w:num w:numId="18" w16cid:durableId="931151">
    <w:abstractNumId w:val="3"/>
  </w:num>
  <w:num w:numId="19" w16cid:durableId="1700282533">
    <w:abstractNumId w:val="3"/>
  </w:num>
  <w:num w:numId="20" w16cid:durableId="1330518138">
    <w:abstractNumId w:val="0"/>
  </w:num>
  <w:num w:numId="21" w16cid:durableId="276644036">
    <w:abstractNumId w:val="3"/>
  </w:num>
  <w:num w:numId="22" w16cid:durableId="1572616347">
    <w:abstractNumId w:val="0"/>
  </w:num>
  <w:num w:numId="23" w16cid:durableId="1967815499">
    <w:abstractNumId w:val="3"/>
  </w:num>
  <w:num w:numId="24" w16cid:durableId="1775203356">
    <w:abstractNumId w:val="3"/>
  </w:num>
  <w:num w:numId="25" w16cid:durableId="1872837471">
    <w:abstractNumId w:val="3"/>
  </w:num>
  <w:num w:numId="26" w16cid:durableId="43722010">
    <w:abstractNumId w:val="3"/>
  </w:num>
  <w:num w:numId="27" w16cid:durableId="432096634">
    <w:abstractNumId w:val="3"/>
  </w:num>
  <w:num w:numId="28" w16cid:durableId="642387404">
    <w:abstractNumId w:val="3"/>
  </w:num>
  <w:num w:numId="29" w16cid:durableId="103549012">
    <w:abstractNumId w:val="3"/>
  </w:num>
  <w:num w:numId="30" w16cid:durableId="760495149">
    <w:abstractNumId w:val="0"/>
  </w:num>
  <w:num w:numId="31" w16cid:durableId="1964261786">
    <w:abstractNumId w:val="3"/>
  </w:num>
  <w:num w:numId="32" w16cid:durableId="1311321927">
    <w:abstractNumId w:val="3"/>
  </w:num>
  <w:num w:numId="33" w16cid:durableId="1017000193">
    <w:abstractNumId w:val="3"/>
  </w:num>
  <w:num w:numId="34" w16cid:durableId="786658200">
    <w:abstractNumId w:val="3"/>
  </w:num>
  <w:num w:numId="35" w16cid:durableId="299387348">
    <w:abstractNumId w:val="3"/>
  </w:num>
  <w:num w:numId="36" w16cid:durableId="523053417">
    <w:abstractNumId w:val="3"/>
  </w:num>
  <w:num w:numId="37" w16cid:durableId="316080880">
    <w:abstractNumId w:val="3"/>
  </w:num>
  <w:num w:numId="38" w16cid:durableId="684329144">
    <w:abstractNumId w:val="3"/>
  </w:num>
  <w:num w:numId="39" w16cid:durableId="1589654682">
    <w:abstractNumId w:val="3"/>
  </w:num>
  <w:num w:numId="40" w16cid:durableId="1172991119">
    <w:abstractNumId w:val="3"/>
  </w:num>
  <w:num w:numId="41" w16cid:durableId="981931059">
    <w:abstractNumId w:val="3"/>
  </w:num>
  <w:num w:numId="42" w16cid:durableId="392313119">
    <w:abstractNumId w:val="1"/>
  </w:num>
  <w:num w:numId="43" w16cid:durableId="492260039">
    <w:abstractNumId w:val="3"/>
  </w:num>
  <w:num w:numId="44" w16cid:durableId="1045760635">
    <w:abstractNumId w:val="2"/>
  </w:num>
  <w:num w:numId="45" w16cid:durableId="183860764">
    <w:abstractNumId w:val="4"/>
  </w:num>
  <w:num w:numId="46" w16cid:durableId="1101145263">
    <w:abstractNumId w:val="5"/>
  </w:num>
  <w:num w:numId="47" w16cid:durableId="560404024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LAwNDGxMLQwsDRR0lEKTi0uzszPAymwqAUASMtezCwAAAA="/>
  </w:docVars>
  <w:rsids>
    <w:rsidRoot w:val="0057127B"/>
    <w:rsid w:val="00007BEE"/>
    <w:rsid w:val="0002720E"/>
    <w:rsid w:val="00061AE4"/>
    <w:rsid w:val="00062700"/>
    <w:rsid w:val="00081638"/>
    <w:rsid w:val="000A2B0A"/>
    <w:rsid w:val="000B49BD"/>
    <w:rsid w:val="000B77EB"/>
    <w:rsid w:val="000C1F6C"/>
    <w:rsid w:val="000D0126"/>
    <w:rsid w:val="000F6324"/>
    <w:rsid w:val="00100AF7"/>
    <w:rsid w:val="001129DA"/>
    <w:rsid w:val="0014371A"/>
    <w:rsid w:val="00146CE2"/>
    <w:rsid w:val="00177ED1"/>
    <w:rsid w:val="001B0102"/>
    <w:rsid w:val="001B5079"/>
    <w:rsid w:val="001B5314"/>
    <w:rsid w:val="001B5750"/>
    <w:rsid w:val="001D0EA2"/>
    <w:rsid w:val="001E2F06"/>
    <w:rsid w:val="001F1F96"/>
    <w:rsid w:val="001F5500"/>
    <w:rsid w:val="00211F29"/>
    <w:rsid w:val="002159AB"/>
    <w:rsid w:val="00224E88"/>
    <w:rsid w:val="00233445"/>
    <w:rsid w:val="00237F7B"/>
    <w:rsid w:val="00243EF0"/>
    <w:rsid w:val="002444B6"/>
    <w:rsid w:val="00244E8C"/>
    <w:rsid w:val="00245F5C"/>
    <w:rsid w:val="00251FE1"/>
    <w:rsid w:val="0028309B"/>
    <w:rsid w:val="0028734F"/>
    <w:rsid w:val="00292A96"/>
    <w:rsid w:val="00293D23"/>
    <w:rsid w:val="0029461B"/>
    <w:rsid w:val="0029481B"/>
    <w:rsid w:val="00295E90"/>
    <w:rsid w:val="002C2E14"/>
    <w:rsid w:val="002D4DB2"/>
    <w:rsid w:val="002D6090"/>
    <w:rsid w:val="002D7A71"/>
    <w:rsid w:val="00305DBB"/>
    <w:rsid w:val="003141BB"/>
    <w:rsid w:val="00317AE9"/>
    <w:rsid w:val="00322490"/>
    <w:rsid w:val="00327574"/>
    <w:rsid w:val="003470DB"/>
    <w:rsid w:val="0035108C"/>
    <w:rsid w:val="00372114"/>
    <w:rsid w:val="003738AE"/>
    <w:rsid w:val="00385357"/>
    <w:rsid w:val="00393B79"/>
    <w:rsid w:val="0039592B"/>
    <w:rsid w:val="003B7141"/>
    <w:rsid w:val="003C47FE"/>
    <w:rsid w:val="003D245E"/>
    <w:rsid w:val="003D2D30"/>
    <w:rsid w:val="003D41FE"/>
    <w:rsid w:val="003D4ECB"/>
    <w:rsid w:val="003E5DED"/>
    <w:rsid w:val="003E7D58"/>
    <w:rsid w:val="003F0350"/>
    <w:rsid w:val="0040310D"/>
    <w:rsid w:val="00406B4A"/>
    <w:rsid w:val="00433065"/>
    <w:rsid w:val="00466F82"/>
    <w:rsid w:val="00472061"/>
    <w:rsid w:val="00475EAE"/>
    <w:rsid w:val="00484359"/>
    <w:rsid w:val="0048451D"/>
    <w:rsid w:val="0048614A"/>
    <w:rsid w:val="00487D3C"/>
    <w:rsid w:val="004A78F3"/>
    <w:rsid w:val="004B1A2D"/>
    <w:rsid w:val="004B3FBD"/>
    <w:rsid w:val="004C138A"/>
    <w:rsid w:val="004C5D96"/>
    <w:rsid w:val="004C7DAA"/>
    <w:rsid w:val="004D2543"/>
    <w:rsid w:val="004E61C1"/>
    <w:rsid w:val="0051336E"/>
    <w:rsid w:val="005160F1"/>
    <w:rsid w:val="005166CA"/>
    <w:rsid w:val="00557366"/>
    <w:rsid w:val="0057127B"/>
    <w:rsid w:val="00571357"/>
    <w:rsid w:val="00590121"/>
    <w:rsid w:val="005A71F3"/>
    <w:rsid w:val="005B666E"/>
    <w:rsid w:val="005C0205"/>
    <w:rsid w:val="005C2A95"/>
    <w:rsid w:val="005D2ACF"/>
    <w:rsid w:val="005D4F9D"/>
    <w:rsid w:val="005E4621"/>
    <w:rsid w:val="005E5C77"/>
    <w:rsid w:val="005F39A0"/>
    <w:rsid w:val="00605FA5"/>
    <w:rsid w:val="006064CD"/>
    <w:rsid w:val="006150F2"/>
    <w:rsid w:val="006324F9"/>
    <w:rsid w:val="0063620E"/>
    <w:rsid w:val="00645A25"/>
    <w:rsid w:val="00650F78"/>
    <w:rsid w:val="006704A1"/>
    <w:rsid w:val="00676A9E"/>
    <w:rsid w:val="00691DDF"/>
    <w:rsid w:val="006A0B58"/>
    <w:rsid w:val="006A4B78"/>
    <w:rsid w:val="006B46B6"/>
    <w:rsid w:val="006B54B0"/>
    <w:rsid w:val="006E61E1"/>
    <w:rsid w:val="006E67CA"/>
    <w:rsid w:val="006F0391"/>
    <w:rsid w:val="006F1946"/>
    <w:rsid w:val="00710C82"/>
    <w:rsid w:val="00723494"/>
    <w:rsid w:val="00734616"/>
    <w:rsid w:val="007455D6"/>
    <w:rsid w:val="0077654E"/>
    <w:rsid w:val="007868CE"/>
    <w:rsid w:val="00787887"/>
    <w:rsid w:val="007A4018"/>
    <w:rsid w:val="007B0D1A"/>
    <w:rsid w:val="007B6D26"/>
    <w:rsid w:val="007C295E"/>
    <w:rsid w:val="007C4851"/>
    <w:rsid w:val="007E5CDC"/>
    <w:rsid w:val="00821DA4"/>
    <w:rsid w:val="00823C2A"/>
    <w:rsid w:val="00830728"/>
    <w:rsid w:val="008318B7"/>
    <w:rsid w:val="008479C0"/>
    <w:rsid w:val="008624BE"/>
    <w:rsid w:val="00874005"/>
    <w:rsid w:val="008A05A0"/>
    <w:rsid w:val="008C1FE1"/>
    <w:rsid w:val="008C3FD5"/>
    <w:rsid w:val="008D0F23"/>
    <w:rsid w:val="008E1D5F"/>
    <w:rsid w:val="008F7478"/>
    <w:rsid w:val="00907089"/>
    <w:rsid w:val="009077B7"/>
    <w:rsid w:val="00915E21"/>
    <w:rsid w:val="0092097C"/>
    <w:rsid w:val="00922AF0"/>
    <w:rsid w:val="00924119"/>
    <w:rsid w:val="00935089"/>
    <w:rsid w:val="00944BA4"/>
    <w:rsid w:val="00955F7F"/>
    <w:rsid w:val="00960EAA"/>
    <w:rsid w:val="00963216"/>
    <w:rsid w:val="0098334E"/>
    <w:rsid w:val="00997438"/>
    <w:rsid w:val="009A076E"/>
    <w:rsid w:val="009A0907"/>
    <w:rsid w:val="009C0EA0"/>
    <w:rsid w:val="009C62EA"/>
    <w:rsid w:val="00A76143"/>
    <w:rsid w:val="00A939BA"/>
    <w:rsid w:val="00AB2BBC"/>
    <w:rsid w:val="00AC10F3"/>
    <w:rsid w:val="00AD16CA"/>
    <w:rsid w:val="00AE0F36"/>
    <w:rsid w:val="00AE3AF0"/>
    <w:rsid w:val="00AE5FE9"/>
    <w:rsid w:val="00AF05BF"/>
    <w:rsid w:val="00AF79F7"/>
    <w:rsid w:val="00B03CBD"/>
    <w:rsid w:val="00B22DD8"/>
    <w:rsid w:val="00B23ED5"/>
    <w:rsid w:val="00B23F68"/>
    <w:rsid w:val="00B27BEA"/>
    <w:rsid w:val="00B70257"/>
    <w:rsid w:val="00B72626"/>
    <w:rsid w:val="00B8052E"/>
    <w:rsid w:val="00B91F08"/>
    <w:rsid w:val="00B924CA"/>
    <w:rsid w:val="00B9668D"/>
    <w:rsid w:val="00BA432D"/>
    <w:rsid w:val="00BD5B1E"/>
    <w:rsid w:val="00BF23C3"/>
    <w:rsid w:val="00BF2EC6"/>
    <w:rsid w:val="00C110F1"/>
    <w:rsid w:val="00C144EE"/>
    <w:rsid w:val="00C224B0"/>
    <w:rsid w:val="00C32855"/>
    <w:rsid w:val="00C3325D"/>
    <w:rsid w:val="00C57B65"/>
    <w:rsid w:val="00C57DAE"/>
    <w:rsid w:val="00C65F3C"/>
    <w:rsid w:val="00C67F0F"/>
    <w:rsid w:val="00C71D1C"/>
    <w:rsid w:val="00C86FC9"/>
    <w:rsid w:val="00CA5F1E"/>
    <w:rsid w:val="00CB54AC"/>
    <w:rsid w:val="00CB7130"/>
    <w:rsid w:val="00CC0855"/>
    <w:rsid w:val="00CC300C"/>
    <w:rsid w:val="00CC56D9"/>
    <w:rsid w:val="00CE4650"/>
    <w:rsid w:val="00CF36EE"/>
    <w:rsid w:val="00D00E8A"/>
    <w:rsid w:val="00D10427"/>
    <w:rsid w:val="00D1124D"/>
    <w:rsid w:val="00D125A5"/>
    <w:rsid w:val="00D21D3D"/>
    <w:rsid w:val="00D30EC3"/>
    <w:rsid w:val="00D36D49"/>
    <w:rsid w:val="00D51047"/>
    <w:rsid w:val="00D6387F"/>
    <w:rsid w:val="00D64D93"/>
    <w:rsid w:val="00D84AC6"/>
    <w:rsid w:val="00DA0A38"/>
    <w:rsid w:val="00DA70E5"/>
    <w:rsid w:val="00DD7E43"/>
    <w:rsid w:val="00DF014B"/>
    <w:rsid w:val="00DF27C8"/>
    <w:rsid w:val="00DF7F4F"/>
    <w:rsid w:val="00E13AEF"/>
    <w:rsid w:val="00E15FB9"/>
    <w:rsid w:val="00E20B2F"/>
    <w:rsid w:val="00E320E1"/>
    <w:rsid w:val="00E5544E"/>
    <w:rsid w:val="00E673E9"/>
    <w:rsid w:val="00E713F4"/>
    <w:rsid w:val="00E71870"/>
    <w:rsid w:val="00E82396"/>
    <w:rsid w:val="00E87535"/>
    <w:rsid w:val="00EA3866"/>
    <w:rsid w:val="00EA4C9F"/>
    <w:rsid w:val="00EA5B20"/>
    <w:rsid w:val="00EB3CDB"/>
    <w:rsid w:val="00EC65AE"/>
    <w:rsid w:val="00F043D7"/>
    <w:rsid w:val="00F11C6C"/>
    <w:rsid w:val="00F16B71"/>
    <w:rsid w:val="00F36D42"/>
    <w:rsid w:val="00F40592"/>
    <w:rsid w:val="00F65AEE"/>
    <w:rsid w:val="00F74515"/>
    <w:rsid w:val="00F767DE"/>
    <w:rsid w:val="00F83969"/>
    <w:rsid w:val="00F85787"/>
    <w:rsid w:val="00F85D48"/>
    <w:rsid w:val="00F85FC2"/>
    <w:rsid w:val="00F93DF6"/>
    <w:rsid w:val="00F967E4"/>
    <w:rsid w:val="00FB5C09"/>
    <w:rsid w:val="00FC2C5F"/>
    <w:rsid w:val="00FD0798"/>
    <w:rsid w:val="00FD5219"/>
    <w:rsid w:val="00FE4E82"/>
    <w:rsid w:val="00FF2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6560B"/>
  <w15:chartTrackingRefBased/>
  <w15:docId w15:val="{23356F41-A901-4D02-B458-95C682A49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sz w:val="22"/>
        <w:szCs w:val="25"/>
        <w:lang w:val="en-GB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3C3"/>
    <w:rPr>
      <w:sz w:val="19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1870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b/>
      <w:bCs/>
      <w:sz w:val="28"/>
      <w:szCs w:val="32"/>
      <w:lang w:bidi="bn-B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0F23"/>
    <w:pPr>
      <w:keepNext/>
      <w:keepLines/>
      <w:spacing w:before="200" w:after="40"/>
      <w:jc w:val="left"/>
      <w:outlineLvl w:val="1"/>
    </w:pPr>
    <w:rPr>
      <w:rFonts w:asciiTheme="majorHAnsi" w:eastAsiaTheme="majorEastAsia" w:hAnsiTheme="majorHAnsi" w:cstheme="majorBidi"/>
      <w:b/>
      <w:bCs/>
      <w:smallCaps/>
      <w:sz w:val="24"/>
      <w:szCs w:val="28"/>
      <w:lang w:bidi="bn-B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461B"/>
    <w:pPr>
      <w:keepNext/>
      <w:keepLines/>
      <w:numPr>
        <w:ilvl w:val="2"/>
        <w:numId w:val="43"/>
      </w:numPr>
      <w:spacing w:after="40"/>
      <w:jc w:val="left"/>
      <w:outlineLvl w:val="2"/>
    </w:pPr>
    <w:rPr>
      <w:rFonts w:asciiTheme="majorHAnsi" w:eastAsiaTheme="majorEastAsia" w:hAnsiTheme="majorHAnsi" w:cstheme="majorBidi"/>
      <w:b/>
      <w:bCs/>
      <w:lang w:bidi="bn-BD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9461B"/>
    <w:pPr>
      <w:keepNext/>
      <w:keepLines/>
      <w:numPr>
        <w:ilvl w:val="3"/>
        <w:numId w:val="43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9461B"/>
    <w:pPr>
      <w:keepNext/>
      <w:keepLines/>
      <w:numPr>
        <w:ilvl w:val="4"/>
        <w:numId w:val="43"/>
      </w:numPr>
      <w:spacing w:before="20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461B"/>
    <w:pPr>
      <w:keepNext/>
      <w:keepLines/>
      <w:numPr>
        <w:ilvl w:val="5"/>
        <w:numId w:val="4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461B"/>
    <w:pPr>
      <w:keepNext/>
      <w:keepLines/>
      <w:numPr>
        <w:ilvl w:val="6"/>
        <w:numId w:val="4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461B"/>
    <w:pPr>
      <w:keepNext/>
      <w:keepLines/>
      <w:numPr>
        <w:ilvl w:val="7"/>
        <w:numId w:val="4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461B"/>
    <w:pPr>
      <w:keepNext/>
      <w:keepLines/>
      <w:numPr>
        <w:ilvl w:val="8"/>
        <w:numId w:val="4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টুকটাক কাব্য"/>
    <w:basedOn w:val="Normal"/>
    <w:link w:val="Char"/>
    <w:uiPriority w:val="24"/>
    <w:qFormat/>
    <w:rsid w:val="0029461B"/>
    <w:pPr>
      <w:keepLines/>
      <w:contextualSpacing/>
    </w:pPr>
    <w:rPr>
      <w:i/>
      <w:iCs/>
      <w:noProof/>
      <w:lang w:bidi="bn-BD"/>
    </w:rPr>
  </w:style>
  <w:style w:type="character" w:customStyle="1" w:styleId="Char">
    <w:name w:val="টুকটাক কাব্য Char"/>
    <w:basedOn w:val="DefaultParagraphFont"/>
    <w:link w:val="a"/>
    <w:uiPriority w:val="24"/>
    <w:rsid w:val="0029461B"/>
    <w:rPr>
      <w:i/>
      <w:iCs/>
      <w:noProof/>
      <w:lang w:bidi="bn-BD"/>
    </w:rPr>
  </w:style>
  <w:style w:type="paragraph" w:customStyle="1" w:styleId="a0">
    <w:name w:val="টোডো"/>
    <w:basedOn w:val="Normal"/>
    <w:next w:val="Normal"/>
    <w:link w:val="Char0"/>
    <w:uiPriority w:val="23"/>
    <w:qFormat/>
    <w:rsid w:val="0029461B"/>
    <w:pPr>
      <w:shd w:val="clear" w:color="auto" w:fill="FF7F7F"/>
      <w:jc w:val="center"/>
    </w:pPr>
    <w:rPr>
      <w:lang w:bidi="bn-BD"/>
    </w:rPr>
  </w:style>
  <w:style w:type="character" w:customStyle="1" w:styleId="Char0">
    <w:name w:val="টোডো Char"/>
    <w:basedOn w:val="DefaultParagraphFont"/>
    <w:link w:val="a0"/>
    <w:uiPriority w:val="23"/>
    <w:rsid w:val="0029461B"/>
    <w:rPr>
      <w:shd w:val="clear" w:color="auto" w:fill="FF7F7F"/>
      <w:lang w:bidi="bn-BD"/>
    </w:rPr>
  </w:style>
  <w:style w:type="paragraph" w:customStyle="1" w:styleId="Code">
    <w:name w:val="Code"/>
    <w:basedOn w:val="Normal"/>
    <w:link w:val="CodeChar"/>
    <w:uiPriority w:val="23"/>
    <w:qFormat/>
    <w:rsid w:val="00B22DD8"/>
    <w:pPr>
      <w:spacing w:after="40" w:line="240" w:lineRule="auto"/>
      <w:contextualSpacing/>
      <w:jc w:val="left"/>
    </w:pPr>
    <w:rPr>
      <w:rFonts w:ascii="CMU Typewriter Text Variable Wi" w:hAnsi="CMU Typewriter Text Variable Wi" w:cs="CMU Typewriter Text Variable Wi"/>
      <w:noProof/>
      <w:szCs w:val="28"/>
      <w:lang w:bidi="bn-BD"/>
    </w:rPr>
  </w:style>
  <w:style w:type="character" w:customStyle="1" w:styleId="CodeChar">
    <w:name w:val="Code Char"/>
    <w:basedOn w:val="DefaultParagraphFont"/>
    <w:link w:val="Code"/>
    <w:uiPriority w:val="23"/>
    <w:rsid w:val="00B22DD8"/>
    <w:rPr>
      <w:rFonts w:ascii="CMU Typewriter Text Variable Wi" w:hAnsi="CMU Typewriter Text Variable Wi" w:cs="CMU Typewriter Text Variable Wi"/>
      <w:noProof/>
      <w:szCs w:val="28"/>
      <w:lang w:bidi="bn-BD"/>
    </w:rPr>
  </w:style>
  <w:style w:type="character" w:customStyle="1" w:styleId="CodeInline">
    <w:name w:val="CodeInline"/>
    <w:basedOn w:val="DefaultParagraphFont"/>
    <w:uiPriority w:val="23"/>
    <w:qFormat/>
    <w:rsid w:val="0029461B"/>
    <w:rPr>
      <w:rFonts w:ascii="Noto Sans Mono Light" w:hAnsi="Noto Sans Mono Light"/>
      <w:noProof/>
      <w:sz w:val="19"/>
      <w:bdr w:val="single" w:sz="4" w:space="0" w:color="E7E6E6" w:themeColor="background2"/>
      <w:shd w:val="clear" w:color="auto" w:fill="E7E6E6" w:themeFill="background2"/>
      <w:lang w:val="en-GB" w:bidi="bn-BD"/>
    </w:rPr>
  </w:style>
  <w:style w:type="paragraph" w:customStyle="1" w:styleId="Post-TableSpacing">
    <w:name w:val="Post-Table Spacing"/>
    <w:basedOn w:val="Normal"/>
    <w:next w:val="Normal"/>
    <w:link w:val="Post-TableSpacingChar"/>
    <w:uiPriority w:val="35"/>
    <w:qFormat/>
    <w:rsid w:val="0029461B"/>
    <w:pPr>
      <w:spacing w:after="0"/>
    </w:pPr>
    <w:rPr>
      <w:lang w:bidi="bn-BD"/>
    </w:rPr>
  </w:style>
  <w:style w:type="character" w:customStyle="1" w:styleId="Post-TableSpacingChar">
    <w:name w:val="Post-Table Spacing Char"/>
    <w:basedOn w:val="DefaultParagraphFont"/>
    <w:link w:val="Post-TableSpacing"/>
    <w:uiPriority w:val="35"/>
    <w:rsid w:val="0029461B"/>
    <w:rPr>
      <w:lang w:bidi="bn-BD"/>
    </w:rPr>
  </w:style>
  <w:style w:type="character" w:customStyle="1" w:styleId="Heading1Char">
    <w:name w:val="Heading 1 Char"/>
    <w:basedOn w:val="DefaultParagraphFont"/>
    <w:link w:val="Heading1"/>
    <w:uiPriority w:val="9"/>
    <w:rsid w:val="00E71870"/>
    <w:rPr>
      <w:rFonts w:asciiTheme="majorHAnsi" w:eastAsiaTheme="majorEastAsia" w:hAnsiTheme="majorHAnsi" w:cstheme="majorBidi"/>
      <w:b/>
      <w:bCs/>
      <w:sz w:val="28"/>
      <w:szCs w:val="32"/>
      <w:lang w:bidi="bn-BD"/>
    </w:rPr>
  </w:style>
  <w:style w:type="character" w:customStyle="1" w:styleId="Heading2Char">
    <w:name w:val="Heading 2 Char"/>
    <w:basedOn w:val="DefaultParagraphFont"/>
    <w:link w:val="Heading2"/>
    <w:uiPriority w:val="9"/>
    <w:rsid w:val="008D0F23"/>
    <w:rPr>
      <w:rFonts w:asciiTheme="majorHAnsi" w:eastAsiaTheme="majorEastAsia" w:hAnsiTheme="majorHAnsi" w:cstheme="majorBidi"/>
      <w:b/>
      <w:bCs/>
      <w:smallCaps/>
      <w:sz w:val="24"/>
      <w:szCs w:val="28"/>
      <w:lang w:bidi="bn-BD"/>
    </w:rPr>
  </w:style>
  <w:style w:type="character" w:customStyle="1" w:styleId="Heading3Char">
    <w:name w:val="Heading 3 Char"/>
    <w:basedOn w:val="DefaultParagraphFont"/>
    <w:link w:val="Heading3"/>
    <w:uiPriority w:val="9"/>
    <w:rsid w:val="0029461B"/>
    <w:rPr>
      <w:rFonts w:asciiTheme="majorHAnsi" w:eastAsiaTheme="majorEastAsia" w:hAnsiTheme="majorHAnsi" w:cstheme="majorBidi"/>
      <w:b/>
      <w:bCs/>
      <w:lang w:bidi="bn-B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461B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461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461B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461B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Caption">
    <w:name w:val="caption"/>
    <w:basedOn w:val="Normal"/>
    <w:next w:val="Normal"/>
    <w:uiPriority w:val="35"/>
    <w:semiHidden/>
    <w:qFormat/>
    <w:rsid w:val="0029461B"/>
    <w:pPr>
      <w:keepNext/>
      <w:spacing w:after="120" w:line="240" w:lineRule="auto"/>
      <w:jc w:val="center"/>
    </w:pPr>
    <w:rPr>
      <w:sz w:val="18"/>
      <w:szCs w:val="21"/>
      <w:lang w:bidi="bn-BD"/>
    </w:rPr>
  </w:style>
  <w:style w:type="paragraph" w:styleId="Title">
    <w:name w:val="Title"/>
    <w:basedOn w:val="Normal"/>
    <w:next w:val="Subtitle"/>
    <w:link w:val="TitleChar"/>
    <w:uiPriority w:val="10"/>
    <w:qFormat/>
    <w:rsid w:val="00955F7F"/>
    <w:pPr>
      <w:spacing w:after="0" w:line="240" w:lineRule="auto"/>
      <w:jc w:val="center"/>
    </w:pPr>
    <w:rPr>
      <w:rFonts w:asciiTheme="majorHAnsi" w:eastAsiaTheme="majorEastAsia" w:hAnsiTheme="majorHAnsi" w:cstheme="majorBidi"/>
      <w:sz w:val="40"/>
      <w:szCs w:val="44"/>
      <w:lang w:bidi="bn-BD"/>
    </w:rPr>
  </w:style>
  <w:style w:type="character" w:customStyle="1" w:styleId="TitleChar">
    <w:name w:val="Title Char"/>
    <w:basedOn w:val="DefaultParagraphFont"/>
    <w:link w:val="Title"/>
    <w:uiPriority w:val="10"/>
    <w:rsid w:val="00955F7F"/>
    <w:rPr>
      <w:rFonts w:asciiTheme="majorHAnsi" w:eastAsiaTheme="majorEastAsia" w:hAnsiTheme="majorHAnsi" w:cstheme="majorBidi"/>
      <w:sz w:val="40"/>
      <w:szCs w:val="44"/>
      <w:lang w:bidi="bn-BD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55D6"/>
    <w:pPr>
      <w:numPr>
        <w:ilvl w:val="1"/>
      </w:numPr>
      <w:spacing w:after="0"/>
      <w:jc w:val="center"/>
    </w:pPr>
    <w:rPr>
      <w:color w:val="000000" w:themeColor="text1"/>
      <w:spacing w:val="10"/>
      <w:szCs w:val="30"/>
      <w:lang w:bidi="bn-BD"/>
    </w:rPr>
  </w:style>
  <w:style w:type="character" w:customStyle="1" w:styleId="SubtitleChar">
    <w:name w:val="Subtitle Char"/>
    <w:basedOn w:val="DefaultParagraphFont"/>
    <w:link w:val="Subtitle"/>
    <w:uiPriority w:val="11"/>
    <w:rsid w:val="007455D6"/>
    <w:rPr>
      <w:color w:val="000000" w:themeColor="text1"/>
      <w:spacing w:val="10"/>
      <w:szCs w:val="30"/>
      <w:lang w:bidi="bn-BD"/>
    </w:rPr>
  </w:style>
  <w:style w:type="character" w:styleId="Strong">
    <w:name w:val="Strong"/>
    <w:basedOn w:val="DefaultParagraphFont"/>
    <w:uiPriority w:val="22"/>
    <w:qFormat/>
    <w:rsid w:val="0029461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29461B"/>
    <w:rPr>
      <w:i/>
      <w:iCs/>
      <w:color w:val="auto"/>
    </w:rPr>
  </w:style>
  <w:style w:type="paragraph" w:styleId="NoSpacing">
    <w:name w:val="No Spacing"/>
    <w:basedOn w:val="Normal"/>
    <w:uiPriority w:val="1"/>
    <w:qFormat/>
    <w:rsid w:val="00317AE9"/>
    <w:pPr>
      <w:spacing w:after="40" w:line="240" w:lineRule="auto"/>
      <w:contextualSpacing/>
      <w:jc w:val="left"/>
    </w:pPr>
    <w:rPr>
      <w:b/>
      <w:bCs/>
      <w:szCs w:val="28"/>
      <w:lang w:bidi="bn-BD"/>
    </w:rPr>
  </w:style>
  <w:style w:type="paragraph" w:styleId="ListParagraph">
    <w:name w:val="List Paragraph"/>
    <w:basedOn w:val="Normal"/>
    <w:link w:val="ListParagraphChar"/>
    <w:uiPriority w:val="34"/>
    <w:qFormat/>
    <w:rsid w:val="0029461B"/>
    <w:pPr>
      <w:numPr>
        <w:numId w:val="42"/>
      </w:numPr>
      <w:contextualSpacing/>
    </w:pPr>
    <w:rPr>
      <w:lang w:bidi="bn-B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9461B"/>
    <w:rPr>
      <w:lang w:bidi="bn-BD"/>
    </w:rPr>
  </w:style>
  <w:style w:type="paragraph" w:styleId="Quote">
    <w:name w:val="Quote"/>
    <w:basedOn w:val="Normal"/>
    <w:next w:val="Normal"/>
    <w:link w:val="QuoteChar"/>
    <w:uiPriority w:val="29"/>
    <w:qFormat/>
    <w:rsid w:val="0029461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9461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461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461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29461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9461B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29461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9461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29461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461B"/>
    <w:pPr>
      <w:ind w:left="567" w:hanging="567"/>
      <w:outlineLvl w:val="9"/>
    </w:pPr>
  </w:style>
  <w:style w:type="paragraph" w:customStyle="1" w:styleId="a1">
    <w:name w:val="অদৃশ্য জিনিসপত্র"/>
    <w:basedOn w:val="Normal"/>
    <w:link w:val="Char1"/>
    <w:uiPriority w:val="30"/>
    <w:rsid w:val="00F83969"/>
    <w:pPr>
      <w:jc w:val="center"/>
    </w:pPr>
    <w:rPr>
      <w:color w:val="ED7D31" w:themeColor="accent2"/>
      <w:lang w:bidi="bn-BD"/>
    </w:rPr>
  </w:style>
  <w:style w:type="character" w:customStyle="1" w:styleId="Char1">
    <w:name w:val="অদৃশ্য জিনিসপত্র Char"/>
    <w:basedOn w:val="DefaultParagraphFont"/>
    <w:link w:val="a1"/>
    <w:uiPriority w:val="30"/>
    <w:rsid w:val="00F83969"/>
    <w:rPr>
      <w:color w:val="ED7D31" w:themeColor="accent2"/>
      <w:lang w:bidi="bn-BD"/>
    </w:rPr>
  </w:style>
  <w:style w:type="paragraph" w:customStyle="1" w:styleId="ListSpaced">
    <w:name w:val="List Spaced"/>
    <w:basedOn w:val="ListParagraph"/>
    <w:link w:val="ListSpacedChar"/>
    <w:uiPriority w:val="34"/>
    <w:rsid w:val="00F83969"/>
    <w:pPr>
      <w:contextualSpacing w:val="0"/>
    </w:pPr>
  </w:style>
  <w:style w:type="character" w:customStyle="1" w:styleId="ListSpacedChar">
    <w:name w:val="List Spaced Char"/>
    <w:basedOn w:val="ListParagraphChar"/>
    <w:link w:val="ListSpaced"/>
    <w:uiPriority w:val="34"/>
    <w:rsid w:val="00F83969"/>
    <w:rPr>
      <w:lang w:bidi="bn-BD"/>
    </w:rPr>
  </w:style>
  <w:style w:type="table" w:customStyle="1" w:styleId="NobelBoldHeader">
    <w:name w:val="Nobel Bold Header"/>
    <w:basedOn w:val="TableNormal"/>
    <w:uiPriority w:val="99"/>
    <w:rsid w:val="00E13AEF"/>
    <w:pPr>
      <w:spacing w:after="0" w:line="240" w:lineRule="auto"/>
      <w:jc w:val="center"/>
    </w:pPr>
    <w:rPr>
      <w:sz w:val="19"/>
      <w:szCs w:val="2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  <w:trPr>
      <w:cantSplit/>
    </w:trPr>
    <w:tcPr>
      <w:vAlign w:val="center"/>
    </w:tcPr>
    <w:tblStylePr w:type="firstRow">
      <w:rPr>
        <w:b/>
        <w:bCs/>
      </w:rPr>
      <w:tblPr/>
      <w:trPr>
        <w:tblHeader/>
      </w:trPr>
    </w:tblStylePr>
  </w:style>
  <w:style w:type="character" w:customStyle="1" w:styleId="Heading4Char">
    <w:name w:val="Heading 4 Char"/>
    <w:basedOn w:val="DefaultParagraphFont"/>
    <w:link w:val="Heading4"/>
    <w:uiPriority w:val="9"/>
    <w:rsid w:val="00F83969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3969"/>
    <w:rPr>
      <w:rFonts w:asciiTheme="majorHAnsi" w:eastAsiaTheme="majorEastAsia" w:hAnsiTheme="majorHAnsi" w:cstheme="majorBidi"/>
      <w:color w:val="323E4F" w:themeColor="text2" w:themeShade="BF"/>
    </w:rPr>
  </w:style>
  <w:style w:type="paragraph" w:styleId="FootnoteText">
    <w:name w:val="footnote text"/>
    <w:basedOn w:val="Normal"/>
    <w:link w:val="FootnoteTextChar"/>
    <w:uiPriority w:val="99"/>
    <w:unhideWhenUsed/>
    <w:rsid w:val="00F83969"/>
    <w:pPr>
      <w:spacing w:after="0" w:line="240" w:lineRule="auto"/>
    </w:pPr>
    <w:rPr>
      <w:sz w:val="17"/>
      <w:szCs w:val="21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3969"/>
    <w:rPr>
      <w:sz w:val="17"/>
      <w:szCs w:val="21"/>
    </w:rPr>
  </w:style>
  <w:style w:type="paragraph" w:styleId="Header">
    <w:name w:val="header"/>
    <w:basedOn w:val="Normal"/>
    <w:link w:val="HeaderChar"/>
    <w:uiPriority w:val="99"/>
    <w:unhideWhenUsed/>
    <w:rsid w:val="00F839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3969"/>
  </w:style>
  <w:style w:type="paragraph" w:styleId="Footer">
    <w:name w:val="footer"/>
    <w:basedOn w:val="Normal"/>
    <w:link w:val="FooterChar"/>
    <w:uiPriority w:val="99"/>
    <w:unhideWhenUsed/>
    <w:rsid w:val="00F83969"/>
    <w:pPr>
      <w:tabs>
        <w:tab w:val="center" w:pos="4513"/>
        <w:tab w:val="right" w:pos="9026"/>
      </w:tabs>
      <w:spacing w:after="0" w:line="240" w:lineRule="auto"/>
    </w:pPr>
    <w:rPr>
      <w:sz w:val="17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83969"/>
    <w:rPr>
      <w:sz w:val="17"/>
      <w:szCs w:val="21"/>
    </w:rPr>
  </w:style>
  <w:style w:type="character" w:styleId="FootnoteReference">
    <w:name w:val="footnote reference"/>
    <w:basedOn w:val="DefaultParagraphFont"/>
    <w:uiPriority w:val="99"/>
    <w:semiHidden/>
    <w:unhideWhenUsed/>
    <w:rsid w:val="00F83969"/>
    <w:rPr>
      <w:rFonts w:asciiTheme="minorBidi" w:hAnsiTheme="minorBidi" w:cstheme="minorBidi"/>
      <w:sz w:val="21"/>
      <w:szCs w:val="21"/>
      <w:vertAlign w:val="superscript"/>
    </w:rPr>
  </w:style>
  <w:style w:type="character" w:styleId="Hyperlink">
    <w:name w:val="Hyperlink"/>
    <w:basedOn w:val="DefaultParagraphFont"/>
    <w:uiPriority w:val="99"/>
    <w:unhideWhenUsed/>
    <w:rsid w:val="00F83969"/>
    <w:rPr>
      <w:color w:val="2E74B5" w:themeColor="accent5" w:themeShade="B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3969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839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8396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8396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839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839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39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396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E5D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5D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5D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5D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5DED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A07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41936-021-00250-x" TargetMode="External"/><Relationship Id="rId13" Type="http://schemas.openxmlformats.org/officeDocument/2006/relationships/hyperlink" Target="mailto:mriazulislam@du.ac.b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ublishing.emanresearch.org/Journal/Abstract/microbbioacts-514307" TargetMode="External"/><Relationship Id="rId12" Type="http://schemas.openxmlformats.org/officeDocument/2006/relationships/hyperlink" Target="https://du.ac.bd/body/faculty_details/ZOO/1738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ismat-jahan-anee.web.app/" TargetMode="External"/><Relationship Id="rId11" Type="http://schemas.openxmlformats.org/officeDocument/2006/relationships/hyperlink" Target="mailto:rowshanbegum@du.ac.bd" TargetMode="External"/><Relationship Id="rId5" Type="http://schemas.openxmlformats.org/officeDocument/2006/relationships/hyperlink" Target="mailto:ismatjahan005@gmail.com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du.ac.bd/faculty/faculty_details/ZOO/228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uid.zoo@du.ac.bd" TargetMode="External"/><Relationship Id="rId14" Type="http://schemas.openxmlformats.org/officeDocument/2006/relationships/hyperlink" Target="https://du.ac.bd/body/faculty_details/BCH/15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CMU Serif"/>
        <a:ea typeface=""/>
        <a:cs typeface="NikoshBAN"/>
      </a:majorFont>
      <a:minorFont>
        <a:latin typeface="CMU Serif"/>
        <a:ea typeface=""/>
        <a:cs typeface="NikoshB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3</Pages>
  <Words>955</Words>
  <Characters>6142</Characters>
  <Application>Microsoft Office Word</Application>
  <DocSecurity>0</DocSecurity>
  <Lines>170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 Nahiyan Nobel</dc:creator>
  <cp:keywords/>
  <dc:description/>
  <cp:lastModifiedBy>Hasan Nahiyan Nobel</cp:lastModifiedBy>
  <cp:revision>433</cp:revision>
  <dcterms:created xsi:type="dcterms:W3CDTF">2022-07-24T14:30:00Z</dcterms:created>
  <dcterms:modified xsi:type="dcterms:W3CDTF">2022-08-15T06:47:00Z</dcterms:modified>
</cp:coreProperties>
</file>